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4EA783" w14:textId="645C8C06" w:rsidR="005A316F" w:rsidRPr="000B49B0" w:rsidRDefault="00433DA1" w:rsidP="00FF6E24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>
        <w:rPr>
          <w:b/>
          <w:bCs/>
          <w:noProof/>
          <w:color w:val="0070C0"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4D74BBF0" wp14:editId="70A589D7">
            <wp:simplePos x="0" y="0"/>
            <wp:positionH relativeFrom="column">
              <wp:posOffset>-83820</wp:posOffset>
            </wp:positionH>
            <wp:positionV relativeFrom="paragraph">
              <wp:posOffset>0</wp:posOffset>
            </wp:positionV>
            <wp:extent cx="1074420" cy="1745615"/>
            <wp:effectExtent l="0" t="0" r="0" b="6985"/>
            <wp:wrapSquare wrapText="bothSides"/>
            <wp:docPr id="1081289550" name="Picture 1" descr="A conference poster with palm tre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89550" name="Picture 1" descr="A conference poster with palm trees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420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6C82" w:rsidRPr="000B49B0">
        <w:rPr>
          <w:b/>
          <w:bCs/>
          <w:color w:val="0070C0"/>
          <w:sz w:val="32"/>
          <w:szCs w:val="32"/>
        </w:rPr>
        <w:t>202</w:t>
      </w:r>
      <w:r>
        <w:rPr>
          <w:b/>
          <w:bCs/>
          <w:color w:val="0070C0"/>
          <w:sz w:val="32"/>
          <w:szCs w:val="32"/>
        </w:rPr>
        <w:t>7</w:t>
      </w:r>
      <w:r w:rsidR="000B49B0" w:rsidRPr="000B49B0">
        <w:rPr>
          <w:b/>
          <w:bCs/>
          <w:color w:val="0070C0"/>
          <w:sz w:val="32"/>
          <w:szCs w:val="32"/>
        </w:rPr>
        <w:t xml:space="preserve"> </w:t>
      </w:r>
      <w:r w:rsidR="00456C82" w:rsidRPr="000B49B0">
        <w:rPr>
          <w:b/>
          <w:bCs/>
          <w:color w:val="0070C0"/>
          <w:sz w:val="32"/>
          <w:szCs w:val="32"/>
        </w:rPr>
        <w:t>ASPHP National SPHM Conference</w:t>
      </w:r>
    </w:p>
    <w:p w14:paraId="6C4480F2" w14:textId="60D74701" w:rsidR="00FF6E24" w:rsidRPr="000B49B0" w:rsidRDefault="000B49B0" w:rsidP="00491C7F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0B49B0">
        <w:rPr>
          <w:b/>
          <w:bCs/>
          <w:color w:val="0070C0"/>
          <w:sz w:val="32"/>
          <w:szCs w:val="32"/>
        </w:rPr>
        <w:t xml:space="preserve">March </w:t>
      </w:r>
      <w:r w:rsidR="00433DA1">
        <w:rPr>
          <w:b/>
          <w:bCs/>
          <w:color w:val="0070C0"/>
          <w:sz w:val="32"/>
          <w:szCs w:val="32"/>
        </w:rPr>
        <w:t>7-11, 2027</w:t>
      </w:r>
    </w:p>
    <w:p w14:paraId="26F03567" w14:textId="095E06EE" w:rsidR="00456C82" w:rsidRPr="000B49B0" w:rsidRDefault="00433DA1" w:rsidP="00491C7F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>
        <w:rPr>
          <w:b/>
          <w:bCs/>
          <w:color w:val="0070C0"/>
          <w:sz w:val="32"/>
          <w:szCs w:val="32"/>
        </w:rPr>
        <w:t>Orlando, FL</w:t>
      </w:r>
    </w:p>
    <w:p w14:paraId="43E63C4D" w14:textId="77777777" w:rsidR="00FF6E24" w:rsidRDefault="00FF6E24" w:rsidP="00491C7F">
      <w:pPr>
        <w:spacing w:after="0" w:line="240" w:lineRule="auto"/>
        <w:jc w:val="center"/>
        <w:rPr>
          <w:b/>
          <w:bCs/>
          <w:color w:val="000000" w:themeColor="text1"/>
          <w:sz w:val="32"/>
          <w:szCs w:val="32"/>
          <w:u w:val="single"/>
        </w:rPr>
      </w:pPr>
    </w:p>
    <w:p w14:paraId="0DCBBBA7" w14:textId="09E3ED38" w:rsidR="00491C7F" w:rsidRPr="002E5489" w:rsidRDefault="00CC48BF" w:rsidP="00456C82">
      <w:pPr>
        <w:spacing w:after="0" w:line="240" w:lineRule="auto"/>
        <w:jc w:val="center"/>
        <w:rPr>
          <w:b/>
          <w:bCs/>
          <w:color w:val="000000" w:themeColor="text1"/>
          <w:sz w:val="32"/>
          <w:szCs w:val="32"/>
        </w:rPr>
      </w:pPr>
      <w:r w:rsidRPr="002E5489">
        <w:rPr>
          <w:b/>
          <w:bCs/>
          <w:color w:val="000000" w:themeColor="text1"/>
          <w:sz w:val="32"/>
          <w:szCs w:val="32"/>
        </w:rPr>
        <w:t xml:space="preserve">Oral </w:t>
      </w:r>
      <w:r w:rsidR="00D75D42" w:rsidRPr="002E5489">
        <w:rPr>
          <w:b/>
          <w:bCs/>
          <w:color w:val="000000" w:themeColor="text1"/>
          <w:sz w:val="32"/>
          <w:szCs w:val="32"/>
        </w:rPr>
        <w:t xml:space="preserve">Abstract </w:t>
      </w:r>
      <w:r w:rsidR="00491C7F" w:rsidRPr="002E5489">
        <w:rPr>
          <w:b/>
          <w:bCs/>
          <w:color w:val="000000" w:themeColor="text1"/>
          <w:sz w:val="32"/>
          <w:szCs w:val="32"/>
        </w:rPr>
        <w:t>Submission</w:t>
      </w:r>
    </w:p>
    <w:p w14:paraId="6817760D" w14:textId="354F6B8F" w:rsidR="00F72E12" w:rsidRDefault="00956191" w:rsidP="00456C82">
      <w:pPr>
        <w:spacing w:after="0" w:line="240" w:lineRule="auto"/>
        <w:jc w:val="center"/>
      </w:pPr>
      <w:r w:rsidRPr="00956191">
        <w:rPr>
          <w:b/>
          <w:bCs/>
          <w:color w:val="C00000"/>
          <w:sz w:val="32"/>
          <w:szCs w:val="32"/>
          <w:u w:val="single"/>
        </w:rPr>
        <w:t xml:space="preserve">Deadline: </w:t>
      </w:r>
      <w:r w:rsidR="00BE57E7">
        <w:rPr>
          <w:b/>
          <w:bCs/>
          <w:color w:val="C00000"/>
          <w:sz w:val="32"/>
          <w:szCs w:val="32"/>
          <w:u w:val="single"/>
        </w:rPr>
        <w:t xml:space="preserve">August </w:t>
      </w:r>
      <w:r w:rsidR="00433DA1">
        <w:rPr>
          <w:b/>
          <w:bCs/>
          <w:color w:val="C00000"/>
          <w:sz w:val="32"/>
          <w:szCs w:val="32"/>
          <w:u w:val="single"/>
        </w:rPr>
        <w:t>14</w:t>
      </w:r>
      <w:r w:rsidR="00456C82">
        <w:rPr>
          <w:b/>
          <w:bCs/>
          <w:color w:val="C00000"/>
          <w:sz w:val="32"/>
          <w:szCs w:val="32"/>
          <w:u w:val="single"/>
        </w:rPr>
        <w:t>, 202</w:t>
      </w:r>
      <w:r w:rsidR="00433DA1">
        <w:rPr>
          <w:b/>
          <w:bCs/>
          <w:color w:val="C00000"/>
          <w:sz w:val="32"/>
          <w:szCs w:val="32"/>
          <w:u w:val="single"/>
        </w:rPr>
        <w:t>6</w:t>
      </w:r>
    </w:p>
    <w:p w14:paraId="12F32491" w14:textId="77777777" w:rsidR="00AD5D41" w:rsidRDefault="00AD5D41" w:rsidP="00AD5D4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1F497D"/>
        </w:rPr>
      </w:pPr>
    </w:p>
    <w:p w14:paraId="14CE8381" w14:textId="1C802B23" w:rsidR="00AD5D41" w:rsidRPr="00265F35" w:rsidRDefault="00CC48BF" w:rsidP="00AD5D41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ABSTRACT</w:t>
      </w:r>
      <w:r w:rsidR="00AD5D41" w:rsidRPr="00265F35">
        <w:rPr>
          <w:rFonts w:asciiTheme="minorHAnsi" w:hAnsiTheme="minorHAnsi" w:cstheme="minorHAnsi"/>
          <w:b/>
          <w:sz w:val="28"/>
          <w:szCs w:val="28"/>
        </w:rPr>
        <w:t xml:space="preserve"> INFORMATION</w:t>
      </w:r>
    </w:p>
    <w:p w14:paraId="45CC8194" w14:textId="5F0FD882" w:rsidR="00265F35" w:rsidRPr="00265F35" w:rsidRDefault="00265F35" w:rsidP="00265F3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FFFFFF" w:themeColor="background1"/>
          <w:sz w:val="28"/>
          <w:szCs w:val="28"/>
        </w:rPr>
      </w:pPr>
      <w:r w:rsidRPr="00CC48BF">
        <w:rPr>
          <w:rFonts w:asciiTheme="minorHAnsi" w:hAnsiTheme="minorHAnsi" w:cstheme="minorHAnsi"/>
          <w:bCs/>
          <w:sz w:val="28"/>
          <w:szCs w:val="28"/>
        </w:rPr>
        <w:t>If applicable, include all co-presenters on the</w:t>
      </w:r>
      <w:r w:rsidR="005E10A2">
        <w:rPr>
          <w:rFonts w:asciiTheme="minorHAnsi" w:hAnsiTheme="minorHAnsi" w:cstheme="minorHAnsi"/>
          <w:bCs/>
          <w:sz w:val="28"/>
          <w:szCs w:val="28"/>
        </w:rPr>
        <w:t xml:space="preserve"> submission</w:t>
      </w:r>
      <w:r w:rsidRPr="00CC48BF">
        <w:rPr>
          <w:rFonts w:asciiTheme="minorHAnsi" w:hAnsiTheme="minorHAnsi" w:cstheme="minorHAnsi"/>
          <w:bCs/>
          <w:sz w:val="28"/>
          <w:szCs w:val="28"/>
        </w:rPr>
        <w:t xml:space="preserve"> form</w:t>
      </w:r>
      <w:r w:rsidR="00C509A0">
        <w:rPr>
          <w:rFonts w:asciiTheme="minorHAnsi" w:hAnsiTheme="minorHAnsi" w:cstheme="minorHAnsi"/>
          <w:bCs/>
          <w:sz w:val="28"/>
          <w:szCs w:val="28"/>
        </w:rPr>
        <w:t>.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"/>
        <w:gridCol w:w="9359"/>
      </w:tblGrid>
      <w:tr w:rsidR="00AD5D41" w:rsidRPr="009A2414" w14:paraId="411BFA87" w14:textId="77777777" w:rsidTr="00B03A06">
        <w:tc>
          <w:tcPr>
            <w:tcW w:w="9805" w:type="dxa"/>
            <w:gridSpan w:val="2"/>
            <w:shd w:val="clear" w:color="auto" w:fill="C6D9F1"/>
          </w:tcPr>
          <w:p w14:paraId="5197A183" w14:textId="7A2F6F01" w:rsidR="00AD5D41" w:rsidRPr="00CC48BF" w:rsidRDefault="00265F35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1 - </w:t>
            </w:r>
            <w:r w:rsidR="00AD5D41"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TITLE</w:t>
            </w:r>
            <w:r w:rsidR="00CC48BF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</w:t>
            </w:r>
            <w:r w:rsidR="00CC48BF" w:rsidRPr="00CC48BF">
              <w:rPr>
                <w:rFonts w:asciiTheme="minorHAnsi" w:hAnsiTheme="minorHAnsi" w:cstheme="minorHAnsi"/>
                <w:sz w:val="20"/>
                <w:szCs w:val="20"/>
              </w:rPr>
              <w:t>Title should be clear and concise and reflect presentation content.</w:t>
            </w:r>
          </w:p>
        </w:tc>
      </w:tr>
      <w:tr w:rsidR="00AD5D41" w:rsidRPr="009A2414" w14:paraId="3CD1CB6D" w14:textId="77777777" w:rsidTr="00B03A06">
        <w:tc>
          <w:tcPr>
            <w:tcW w:w="9805" w:type="dxa"/>
            <w:gridSpan w:val="2"/>
            <w:shd w:val="clear" w:color="auto" w:fill="auto"/>
          </w:tcPr>
          <w:p w14:paraId="6966E202" w14:textId="77777777" w:rsidR="00AD5D41" w:rsidRDefault="00AD5D41" w:rsidP="00B03A06">
            <w:pPr>
              <w:pStyle w:val="Heading3"/>
              <w:spacing w:before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color w:val="000000" w:themeColor="text1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color w:val="000000" w:themeColor="text1"/>
              </w:rPr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end"/>
            </w:r>
          </w:p>
          <w:p w14:paraId="2AF9662E" w14:textId="77777777" w:rsidR="00AD5D41" w:rsidRPr="009A2414" w:rsidRDefault="00AD5D41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AD5D41" w:rsidRPr="009A2414" w14:paraId="70D2AF4F" w14:textId="77777777" w:rsidTr="00B03A06">
        <w:tc>
          <w:tcPr>
            <w:tcW w:w="9805" w:type="dxa"/>
            <w:gridSpan w:val="2"/>
            <w:shd w:val="clear" w:color="auto" w:fill="C6D9F1"/>
          </w:tcPr>
          <w:p w14:paraId="62A50C38" w14:textId="40EF91A3" w:rsidR="00AD5D41" w:rsidRPr="009A2414" w:rsidRDefault="00265F35" w:rsidP="00BD7F36">
            <w:pPr>
              <w:pStyle w:val="Heading3"/>
              <w:spacing w:before="0"/>
              <w:rPr>
                <w:rFonts w:asciiTheme="minorHAnsi" w:hAnsiTheme="minorHAnsi" w:cstheme="minorHAnsi"/>
                <w:b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2 - </w:t>
            </w:r>
            <w:r w:rsidR="00AD5D41"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DESCRIPTION</w:t>
            </w:r>
            <w:r w:rsidR="00BD7F36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scribe your presentation and specify </w:t>
            </w:r>
            <w:r w:rsidR="00BD7F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 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xpected learning outcomes for attendees.</w:t>
            </w:r>
            <w:r w:rsidR="00BD7F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This should be a well-organized summary which will be viewed by participants to determine</w:t>
            </w:r>
            <w:r w:rsidR="005E10A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the nature and purpose of the presentation.</w:t>
            </w:r>
            <w:r w:rsidR="00BD7F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  <w:r w:rsidR="00AD5D41" w:rsidRPr="002F51B9">
              <w:rPr>
                <w:rStyle w:val="Emphasis"/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Maximum length is 600 words.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</w:tr>
      <w:tr w:rsidR="00AD5D41" w:rsidRPr="009A2414" w14:paraId="70F3D243" w14:textId="77777777" w:rsidTr="00B03A06">
        <w:tc>
          <w:tcPr>
            <w:tcW w:w="9805" w:type="dxa"/>
            <w:gridSpan w:val="2"/>
            <w:shd w:val="clear" w:color="auto" w:fill="auto"/>
          </w:tcPr>
          <w:p w14:paraId="5D9C6A46" w14:textId="77777777" w:rsidR="00AD5D41" w:rsidRDefault="00AD5D41" w:rsidP="00B03A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0ADA5621" w14:textId="77777777" w:rsidR="00AD5D41" w:rsidRDefault="00AD5D41" w:rsidP="00B03A06">
            <w:pPr>
              <w:rPr>
                <w:rFonts w:cstheme="minorHAnsi"/>
                <w:sz w:val="24"/>
                <w:szCs w:val="24"/>
              </w:rPr>
            </w:pPr>
          </w:p>
          <w:p w14:paraId="63194CC2" w14:textId="77777777" w:rsidR="00265F35" w:rsidRDefault="00265F35" w:rsidP="00B03A06">
            <w:pPr>
              <w:rPr>
                <w:rFonts w:cstheme="minorHAnsi"/>
                <w:sz w:val="24"/>
                <w:szCs w:val="24"/>
              </w:rPr>
            </w:pPr>
          </w:p>
          <w:p w14:paraId="6528BC81" w14:textId="77777777" w:rsidR="00265F35" w:rsidRPr="009A2414" w:rsidRDefault="00265F35" w:rsidP="00B03A06">
            <w:pPr>
              <w:rPr>
                <w:rFonts w:cstheme="minorHAnsi"/>
                <w:sz w:val="24"/>
                <w:szCs w:val="24"/>
              </w:rPr>
            </w:pPr>
          </w:p>
          <w:p w14:paraId="7526EA34" w14:textId="77777777" w:rsidR="00AD5D41" w:rsidRPr="009A2414" w:rsidRDefault="00AD5D41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456C82" w:rsidRPr="009A2414" w14:paraId="6CCECBF0" w14:textId="77777777" w:rsidTr="00FF2887">
        <w:tc>
          <w:tcPr>
            <w:tcW w:w="9805" w:type="dxa"/>
            <w:gridSpan w:val="2"/>
            <w:shd w:val="clear" w:color="auto" w:fill="C6D9F1"/>
          </w:tcPr>
          <w:p w14:paraId="0F37DABA" w14:textId="1C19AB94" w:rsidR="00456C82" w:rsidRPr="009A2414" w:rsidRDefault="00265F35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C00000"/>
              </w:rPr>
              <w:t>3</w:t>
            </w:r>
            <w:r w:rsidR="00BD7F36">
              <w:rPr>
                <w:rFonts w:asciiTheme="minorHAnsi" w:hAnsiTheme="minorHAnsi" w:cstheme="minorHAnsi"/>
                <w:b/>
                <w:color w:val="C00000"/>
              </w:rPr>
              <w:t xml:space="preserve"> - LEARNING OBJECTIVES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>Provide</w:t>
            </w:r>
            <w:r w:rsidR="00456C82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t least three 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bjectives </w:t>
            </w:r>
            <w:r w:rsidR="00456C82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or the presentation. 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tart the learning objective with an action verb.  Action verbs are, but not limited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>to</w:t>
            </w:r>
            <w:r w:rsidR="00BD7F36">
              <w:rPr>
                <w:rFonts w:asciiTheme="minorHAnsi" w:hAnsiTheme="minorHAnsi" w:cstheme="minorHAnsi"/>
                <w:bCs/>
                <w:sz w:val="20"/>
                <w:szCs w:val="20"/>
              </w:rPr>
              <w:t>: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apply, describe, explain, identify,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>outline,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analyze.  Refrain from using non-actionable verbs and phrases such as understand,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cognize, and become familiar with.  Learning objectives must be congruent with the purpose, session </w:t>
            </w:r>
            <w:r w:rsidR="00456C82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</w:tc>
      </w:tr>
      <w:tr w:rsidR="00827269" w:rsidRPr="009A2414" w14:paraId="2C453B3A" w14:textId="77777777" w:rsidTr="004E5F25">
        <w:tc>
          <w:tcPr>
            <w:tcW w:w="446" w:type="dxa"/>
          </w:tcPr>
          <w:p w14:paraId="5472A322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1.</w:t>
            </w:r>
          </w:p>
        </w:tc>
        <w:tc>
          <w:tcPr>
            <w:tcW w:w="9359" w:type="dxa"/>
          </w:tcPr>
          <w:p w14:paraId="287F073B" w14:textId="658FB08B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0" w:name="Text28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0"/>
          </w:p>
        </w:tc>
      </w:tr>
      <w:tr w:rsidR="00827269" w:rsidRPr="009A2414" w14:paraId="7F11C68C" w14:textId="77777777" w:rsidTr="001D5E8A">
        <w:tc>
          <w:tcPr>
            <w:tcW w:w="446" w:type="dxa"/>
          </w:tcPr>
          <w:p w14:paraId="76FDDCE9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2.</w:t>
            </w:r>
          </w:p>
        </w:tc>
        <w:tc>
          <w:tcPr>
            <w:tcW w:w="9359" w:type="dxa"/>
          </w:tcPr>
          <w:p w14:paraId="1223B635" w14:textId="29299AE8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" w:name="Text30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"/>
          </w:p>
        </w:tc>
      </w:tr>
      <w:tr w:rsidR="00827269" w:rsidRPr="009A2414" w14:paraId="005ED814" w14:textId="77777777" w:rsidTr="00826988">
        <w:tc>
          <w:tcPr>
            <w:tcW w:w="446" w:type="dxa"/>
          </w:tcPr>
          <w:p w14:paraId="67FAEB02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3.</w:t>
            </w:r>
          </w:p>
        </w:tc>
        <w:tc>
          <w:tcPr>
            <w:tcW w:w="9359" w:type="dxa"/>
          </w:tcPr>
          <w:p w14:paraId="1DFFFB77" w14:textId="4DAA7EF9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</w:p>
        </w:tc>
      </w:tr>
      <w:tr w:rsidR="00827269" w:rsidRPr="009A2414" w14:paraId="0445730C" w14:textId="77777777" w:rsidTr="008F7B8F">
        <w:tc>
          <w:tcPr>
            <w:tcW w:w="446" w:type="dxa"/>
          </w:tcPr>
          <w:p w14:paraId="5194348E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4.</w:t>
            </w:r>
          </w:p>
        </w:tc>
        <w:tc>
          <w:tcPr>
            <w:tcW w:w="9359" w:type="dxa"/>
          </w:tcPr>
          <w:p w14:paraId="4E82A01E" w14:textId="6B2EAD01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" w:name="Text34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2"/>
          </w:p>
        </w:tc>
      </w:tr>
      <w:tr w:rsidR="00827269" w:rsidRPr="009A2414" w14:paraId="4702DBD3" w14:textId="77777777" w:rsidTr="00250190">
        <w:tc>
          <w:tcPr>
            <w:tcW w:w="446" w:type="dxa"/>
          </w:tcPr>
          <w:p w14:paraId="775B4628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5.</w:t>
            </w:r>
          </w:p>
        </w:tc>
        <w:tc>
          <w:tcPr>
            <w:tcW w:w="9359" w:type="dxa"/>
          </w:tcPr>
          <w:p w14:paraId="16FB6FF6" w14:textId="2DEFA64B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" w:name="Text36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3"/>
          </w:p>
        </w:tc>
      </w:tr>
    </w:tbl>
    <w:p w14:paraId="53B814FA" w14:textId="77777777" w:rsidR="00AD5D41" w:rsidRPr="009A2414" w:rsidRDefault="00AD5D41" w:rsidP="00AD5D4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tbl>
      <w:tblPr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3"/>
        <w:gridCol w:w="841"/>
        <w:gridCol w:w="821"/>
        <w:gridCol w:w="26"/>
        <w:gridCol w:w="2451"/>
        <w:gridCol w:w="2451"/>
        <w:gridCol w:w="2452"/>
      </w:tblGrid>
      <w:tr w:rsidR="00265F35" w:rsidRPr="009A2414" w14:paraId="6665BE84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70A43319" w14:textId="3739024B" w:rsidR="00265F35" w:rsidRPr="005E10A2" w:rsidRDefault="00265F35" w:rsidP="00265F35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  <w:r w:rsidRPr="005E10A2">
              <w:rPr>
                <w:rFonts w:asciiTheme="minorHAnsi" w:hAnsiTheme="minorHAnsi" w:cstheme="minorHAnsi"/>
                <w:b/>
                <w:color w:val="C00000"/>
              </w:rPr>
              <w:t xml:space="preserve">4 - List the EVIDENCE-BASED REFERENCES used for developing this educational activity. </w:t>
            </w:r>
          </w:p>
          <w:p w14:paraId="0B16025F" w14:textId="19F55402" w:rsidR="00265F35" w:rsidRPr="005E10A2" w:rsidRDefault="00265F35" w:rsidP="00265F35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433DA1">
              <w:rPr>
                <w:rFonts w:cstheme="minorHAnsi"/>
                <w:b/>
                <w:bCs/>
                <w:sz w:val="20"/>
                <w:szCs w:val="20"/>
              </w:rPr>
              <w:t>References</w:t>
            </w:r>
            <w:r w:rsidR="005A33E3" w:rsidRPr="00433DA1">
              <w:rPr>
                <w:rFonts w:cstheme="minorHAnsi"/>
                <w:b/>
                <w:bCs/>
                <w:sz w:val="20"/>
                <w:szCs w:val="20"/>
              </w:rPr>
              <w:t xml:space="preserve"> (min 5)</w:t>
            </w:r>
            <w:r w:rsidRPr="005E10A2">
              <w:rPr>
                <w:rFonts w:cstheme="minorHAnsi"/>
                <w:sz w:val="20"/>
                <w:szCs w:val="20"/>
              </w:rPr>
              <w:t xml:space="preserve"> </w:t>
            </w:r>
            <w:r w:rsidR="005E10A2" w:rsidRPr="000B49B0">
              <w:rPr>
                <w:rFonts w:cstheme="minorHAnsi"/>
                <w:b/>
                <w:bCs/>
                <w:sz w:val="20"/>
                <w:szCs w:val="20"/>
                <w:u w:val="single"/>
              </w:rPr>
              <w:t>must</w:t>
            </w:r>
            <w:r w:rsidRPr="000B49B0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be within five years</w:t>
            </w:r>
            <w:r w:rsidRPr="005E10A2">
              <w:rPr>
                <w:rFonts w:cstheme="minorHAnsi"/>
                <w:sz w:val="20"/>
                <w:szCs w:val="20"/>
              </w:rPr>
              <w:t xml:space="preserve"> of educational activity.</w:t>
            </w:r>
          </w:p>
        </w:tc>
      </w:tr>
      <w:tr w:rsidR="00265F35" w:rsidRPr="009A2414" w14:paraId="1894D11B" w14:textId="77777777" w:rsidTr="00265F35">
        <w:tc>
          <w:tcPr>
            <w:tcW w:w="9805" w:type="dxa"/>
            <w:gridSpan w:val="7"/>
            <w:shd w:val="clear" w:color="auto" w:fill="auto"/>
          </w:tcPr>
          <w:p w14:paraId="305C2080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05BB2048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78A7806A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204A537E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02B5EEBF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</w:tc>
      </w:tr>
      <w:tr w:rsidR="00C56E59" w:rsidRPr="009A2414" w14:paraId="69B110CE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021B3AF2" w14:textId="5226523A" w:rsidR="00C56E59" w:rsidRDefault="00265F35" w:rsidP="00B03A06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5 - </w:t>
            </w:r>
            <w:r w:rsidR="00C56E59" w:rsidRPr="005E10A2">
              <w:rPr>
                <w:rFonts w:eastAsia="Times New Roman" w:cstheme="minorHAnsi"/>
                <w:b/>
                <w:color w:val="C00000"/>
                <w:sz w:val="24"/>
                <w:szCs w:val="24"/>
              </w:rPr>
              <w:t xml:space="preserve">TEACHING </w:t>
            </w:r>
            <w:proofErr w:type="gramStart"/>
            <w:r w:rsidR="00C56E59" w:rsidRPr="005E10A2">
              <w:rPr>
                <w:rFonts w:eastAsia="Times New Roman" w:cstheme="minorHAnsi"/>
                <w:b/>
                <w:color w:val="C00000"/>
                <w:sz w:val="24"/>
                <w:szCs w:val="24"/>
              </w:rPr>
              <w:t xml:space="preserve">METHODS </w:t>
            </w:r>
            <w:r w:rsidR="00C56E59" w:rsidRPr="00C56E59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r w:rsidR="00C56E59" w:rsidRPr="005E10A2">
              <w:rPr>
                <w:rFonts w:eastAsia="Times New Roman" w:cstheme="minorHAnsi"/>
                <w:bCs/>
                <w:sz w:val="20"/>
                <w:szCs w:val="20"/>
              </w:rPr>
              <w:t>check</w:t>
            </w:r>
            <w:proofErr w:type="gramEnd"/>
            <w:r w:rsidR="00C56E59" w:rsidRPr="005E10A2">
              <w:rPr>
                <w:rFonts w:eastAsia="Times New Roman" w:cstheme="minorHAnsi"/>
                <w:bCs/>
                <w:sz w:val="20"/>
                <w:szCs w:val="20"/>
              </w:rPr>
              <w:t xml:space="preserve"> all that apply.</w:t>
            </w:r>
          </w:p>
        </w:tc>
      </w:tr>
      <w:tr w:rsidR="00C56E59" w:rsidRPr="009A2414" w14:paraId="2D604D59" w14:textId="77777777" w:rsidTr="0096751E">
        <w:tc>
          <w:tcPr>
            <w:tcW w:w="2451" w:type="dxa"/>
            <w:gridSpan w:val="4"/>
            <w:shd w:val="clear" w:color="auto" w:fill="auto"/>
            <w:vAlign w:val="center"/>
          </w:tcPr>
          <w:p w14:paraId="215BD386" w14:textId="4C96332F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Lecture/PowerPoint</w:t>
            </w:r>
          </w:p>
        </w:tc>
        <w:tc>
          <w:tcPr>
            <w:tcW w:w="2451" w:type="dxa"/>
            <w:shd w:val="clear" w:color="auto" w:fill="auto"/>
            <w:vAlign w:val="center"/>
          </w:tcPr>
          <w:p w14:paraId="5ACE8389" w14:textId="39366B9D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Discussion  </w:t>
            </w:r>
          </w:p>
        </w:tc>
        <w:tc>
          <w:tcPr>
            <w:tcW w:w="2451" w:type="dxa"/>
            <w:shd w:val="clear" w:color="auto" w:fill="auto"/>
            <w:vAlign w:val="center"/>
          </w:tcPr>
          <w:p w14:paraId="3F990007" w14:textId="77CB4232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Test  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2C21F27C" w14:textId="4BB7620A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Demonstration  </w:t>
            </w:r>
          </w:p>
        </w:tc>
      </w:tr>
      <w:tr w:rsidR="00C56E59" w:rsidRPr="009A2414" w14:paraId="4D206BEA" w14:textId="77777777" w:rsidTr="00E573F4">
        <w:tc>
          <w:tcPr>
            <w:tcW w:w="4902" w:type="dxa"/>
            <w:gridSpan w:val="5"/>
            <w:shd w:val="clear" w:color="auto" w:fill="auto"/>
            <w:vAlign w:val="center"/>
          </w:tcPr>
          <w:p w14:paraId="3DD45EC6" w14:textId="1D0CF1AF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Integrating opportunities for dialogue or question/answer     </w:t>
            </w:r>
          </w:p>
        </w:tc>
        <w:tc>
          <w:tcPr>
            <w:tcW w:w="4903" w:type="dxa"/>
            <w:gridSpan w:val="2"/>
            <w:shd w:val="clear" w:color="auto" w:fill="auto"/>
            <w:vAlign w:val="center"/>
          </w:tcPr>
          <w:p w14:paraId="3D2B9C85" w14:textId="3A3BCEED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Including time for self-check or reflection      </w:t>
            </w:r>
          </w:p>
        </w:tc>
      </w:tr>
      <w:tr w:rsidR="00C56E59" w:rsidRPr="009A2414" w14:paraId="461F0641" w14:textId="77777777" w:rsidTr="00E573F4">
        <w:tc>
          <w:tcPr>
            <w:tcW w:w="4902" w:type="dxa"/>
            <w:gridSpan w:val="5"/>
            <w:shd w:val="clear" w:color="auto" w:fill="auto"/>
            <w:vAlign w:val="center"/>
          </w:tcPr>
          <w:p w14:paraId="4700559D" w14:textId="14A09900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Providing opportunities for problem-based learning</w:t>
            </w:r>
          </w:p>
        </w:tc>
        <w:tc>
          <w:tcPr>
            <w:tcW w:w="4903" w:type="dxa"/>
            <w:gridSpan w:val="2"/>
            <w:shd w:val="clear" w:color="auto" w:fill="auto"/>
            <w:vAlign w:val="center"/>
          </w:tcPr>
          <w:p w14:paraId="72E13E46" w14:textId="701A40FB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Analyzing case studies     </w:t>
            </w:r>
          </w:p>
        </w:tc>
      </w:tr>
      <w:tr w:rsidR="00C56E59" w:rsidRPr="009A2414" w14:paraId="1C161E72" w14:textId="77777777" w:rsidTr="0034103B">
        <w:tc>
          <w:tcPr>
            <w:tcW w:w="4902" w:type="dxa"/>
            <w:gridSpan w:val="5"/>
            <w:shd w:val="clear" w:color="auto" w:fill="auto"/>
            <w:vAlign w:val="center"/>
          </w:tcPr>
          <w:p w14:paraId="5620A8A4" w14:textId="5E74D9AF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lastRenderedPageBreak/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Role Play</w:t>
            </w:r>
          </w:p>
        </w:tc>
        <w:tc>
          <w:tcPr>
            <w:tcW w:w="4903" w:type="dxa"/>
            <w:gridSpan w:val="2"/>
            <w:shd w:val="clear" w:color="auto" w:fill="auto"/>
            <w:vAlign w:val="center"/>
          </w:tcPr>
          <w:p w14:paraId="3DF28647" w14:textId="43CFE4D1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Other</w:t>
            </w:r>
          </w:p>
        </w:tc>
      </w:tr>
      <w:tr w:rsidR="00AD5D41" w:rsidRPr="009A2414" w14:paraId="0C550B13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59397547" w14:textId="225AD3E8" w:rsidR="00AD5D41" w:rsidRPr="007F19CE" w:rsidRDefault="00265F35" w:rsidP="00265F35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sz w:val="20"/>
                <w:szCs w:val="20"/>
                <w:highlight w:val="yellow"/>
              </w:rPr>
            </w:pPr>
            <w:r>
              <w:rPr>
                <w:rFonts w:cstheme="minorHAnsi"/>
                <w:b/>
                <w:color w:val="C00000"/>
                <w:sz w:val="24"/>
                <w:szCs w:val="24"/>
              </w:rPr>
              <w:t>6 -</w:t>
            </w:r>
            <w:r w:rsidR="005E10A2">
              <w:rPr>
                <w:rFonts w:cstheme="minorHAnsi"/>
                <w:b/>
                <w:color w:val="C00000"/>
                <w:sz w:val="24"/>
                <w:szCs w:val="24"/>
              </w:rPr>
              <w:t xml:space="preserve"> </w:t>
            </w:r>
            <w:r w:rsidR="00AD5D41" w:rsidRPr="009A2414">
              <w:rPr>
                <w:rFonts w:cstheme="minorHAnsi"/>
                <w:b/>
                <w:color w:val="C00000"/>
                <w:sz w:val="24"/>
                <w:szCs w:val="24"/>
              </w:rPr>
              <w:t xml:space="preserve">How will you present your educational activity to address the </w:t>
            </w:r>
            <w:r w:rsidR="005E10A2">
              <w:rPr>
                <w:rFonts w:cstheme="minorHAnsi"/>
                <w:b/>
                <w:color w:val="C00000"/>
                <w:sz w:val="24"/>
                <w:szCs w:val="24"/>
              </w:rPr>
              <w:t>gap in the learner’s knowledge</w:t>
            </w:r>
            <w:r w:rsidR="00AD5D41" w:rsidRPr="009A2414">
              <w:rPr>
                <w:rFonts w:cstheme="minorHAnsi"/>
                <w:b/>
                <w:color w:val="C00000"/>
                <w:sz w:val="24"/>
                <w:szCs w:val="24"/>
              </w:rPr>
              <w:t>?</w:t>
            </w: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 </w:t>
            </w:r>
            <w:r w:rsidR="00AD5D41" w:rsidRPr="00221EDE">
              <w:rPr>
                <w:rFonts w:cstheme="minorHAnsi"/>
                <w:b/>
                <w:color w:val="C00000"/>
              </w:rPr>
              <w:t>Check all apply.</w:t>
            </w:r>
          </w:p>
        </w:tc>
      </w:tr>
      <w:tr w:rsidR="00AD5D41" w:rsidRPr="009A2414" w14:paraId="15C6C66D" w14:textId="77777777" w:rsidTr="00B03A06">
        <w:tc>
          <w:tcPr>
            <w:tcW w:w="763" w:type="dxa"/>
          </w:tcPr>
          <w:p w14:paraId="3596890E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9042" w:type="dxa"/>
            <w:gridSpan w:val="6"/>
          </w:tcPr>
          <w:p w14:paraId="6B14BDEB" w14:textId="73F4D7E6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 xml:space="preserve">Knowledge </w:t>
            </w:r>
            <w:r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Learner satisfaction, knowledge enhancement, comprehension- lecture, discussion, PowerPoint, questions/</w:t>
            </w:r>
            <w:r w:rsidR="005E10A2"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answers</w:t>
            </w:r>
            <w:r w:rsidR="005E10A2" w:rsidRPr="005E10A2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 xml:space="preserve">  </w:t>
            </w:r>
            <w:r w:rsidRPr="009A2414">
              <w:rPr>
                <w:rFonts w:asciiTheme="minorHAnsi" w:hAnsiTheme="minorHAnsi" w:cstheme="minorHAnsi"/>
                <w:b/>
              </w:rPr>
              <w:t xml:space="preserve">                           </w:t>
            </w:r>
          </w:p>
        </w:tc>
      </w:tr>
      <w:tr w:rsidR="00AD5D41" w:rsidRPr="009A2414" w14:paraId="7D2EF37C" w14:textId="77777777" w:rsidTr="00B03A06">
        <w:tc>
          <w:tcPr>
            <w:tcW w:w="763" w:type="dxa"/>
          </w:tcPr>
          <w:p w14:paraId="05B7065D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9042" w:type="dxa"/>
            <w:gridSpan w:val="6"/>
          </w:tcPr>
          <w:p w14:paraId="597BCB31" w14:textId="1D40C37F" w:rsidR="00AD5D41" w:rsidRPr="009A2414" w:rsidRDefault="005E10A2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 xml:space="preserve">Skills </w:t>
            </w:r>
            <w:r w:rsidR="00AD5D41"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kill change, application-return </w:t>
            </w:r>
            <w:r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demonstration</w:t>
            </w:r>
            <w:r w:rsidRPr="005E10A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AD5D41" w:rsidRPr="005E10A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</w:p>
        </w:tc>
      </w:tr>
      <w:tr w:rsidR="00AD5D41" w:rsidRPr="009A2414" w14:paraId="7897F681" w14:textId="77777777" w:rsidTr="00B03A06">
        <w:tc>
          <w:tcPr>
            <w:tcW w:w="763" w:type="dxa"/>
          </w:tcPr>
          <w:p w14:paraId="0D3FD057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6"/>
          </w:p>
        </w:tc>
        <w:tc>
          <w:tcPr>
            <w:tcW w:w="9042" w:type="dxa"/>
            <w:gridSpan w:val="6"/>
          </w:tcPr>
          <w:p w14:paraId="6428497C" w14:textId="1D570C92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24" w:hanging="24"/>
              <w:rPr>
                <w:rFonts w:asciiTheme="minorHAnsi" w:hAnsiTheme="minorHAnsi" w:cstheme="minorHAnsi"/>
              </w:rPr>
            </w:pPr>
            <w:r w:rsidRPr="009A2414">
              <w:rPr>
                <w:rFonts w:asciiTheme="minorHAnsi" w:hAnsiTheme="minorHAnsi" w:cstheme="minorHAnsi"/>
                <w:b/>
              </w:rPr>
              <w:t>Practice</w:t>
            </w:r>
            <w:r w:rsidRPr="009A2414">
              <w:rPr>
                <w:rFonts w:asciiTheme="minorHAnsi" w:hAnsiTheme="minorHAnsi" w:cstheme="minorHAnsi"/>
              </w:rPr>
              <w:t xml:space="preserve"> </w:t>
            </w:r>
            <w:r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Change in practice, analysis, synthesis, evaluation-return demonstration, role play, test</w:t>
            </w:r>
            <w:r w:rsidRPr="009A2414">
              <w:rPr>
                <w:rFonts w:asciiTheme="minorHAnsi" w:hAnsiTheme="minorHAnsi" w:cstheme="minorHAnsi"/>
              </w:rPr>
              <w:t xml:space="preserve">              </w:t>
            </w:r>
          </w:p>
        </w:tc>
      </w:tr>
      <w:tr w:rsidR="00AD5D41" w:rsidRPr="009A2414" w14:paraId="43A97BB3" w14:textId="77777777" w:rsidTr="00B03A06">
        <w:tc>
          <w:tcPr>
            <w:tcW w:w="763" w:type="dxa"/>
          </w:tcPr>
          <w:p w14:paraId="78D8B89B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7"/>
          </w:p>
        </w:tc>
        <w:tc>
          <w:tcPr>
            <w:tcW w:w="841" w:type="dxa"/>
          </w:tcPr>
          <w:p w14:paraId="2D2F1B5B" w14:textId="77777777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>Other</w:t>
            </w:r>
          </w:p>
        </w:tc>
        <w:tc>
          <w:tcPr>
            <w:tcW w:w="8201" w:type="dxa"/>
            <w:gridSpan w:val="5"/>
          </w:tcPr>
          <w:p w14:paraId="03392E15" w14:textId="77777777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snapToGrid w:val="0"/>
                <w:u w:val="single"/>
              </w:rPr>
            </w:pPr>
            <w:r>
              <w:rPr>
                <w:rFonts w:asciiTheme="minorHAnsi" w:hAnsiTheme="minorHAnsi" w:cstheme="minorHAnsi"/>
                <w:b/>
              </w:rPr>
              <w:t>Describe:</w:t>
            </w:r>
            <w:r w:rsidRPr="009A241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AD5D41" w:rsidRPr="009A2414" w14:paraId="5F84CD65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57FB51FA" w14:textId="64916435" w:rsidR="00AD5D41" w:rsidRDefault="00265F35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Bidi"/>
                <w:b/>
                <w:bCs/>
                <w:color w:val="C00000"/>
              </w:rPr>
              <w:t>7</w:t>
            </w:r>
            <w:r w:rsidR="003112D0">
              <w:rPr>
                <w:rFonts w:asciiTheme="minorHAnsi" w:hAnsiTheme="minorHAnsi" w:cstheme="minorBidi"/>
                <w:b/>
                <w:bCs/>
                <w:color w:val="C00000"/>
              </w:rPr>
              <w:t xml:space="preserve"> - </w:t>
            </w:r>
            <w:r w:rsidR="00AD5D41" w:rsidRPr="75ABFABD">
              <w:rPr>
                <w:rFonts w:asciiTheme="minorHAnsi" w:hAnsiTheme="minorHAnsi" w:cstheme="minorBidi"/>
                <w:b/>
                <w:bCs/>
                <w:color w:val="C00000"/>
              </w:rPr>
              <w:t>T</w:t>
            </w:r>
            <w:r w:rsidR="00765D64">
              <w:rPr>
                <w:rFonts w:asciiTheme="minorHAnsi" w:hAnsiTheme="minorHAnsi" w:cstheme="minorBidi"/>
                <w:b/>
                <w:bCs/>
                <w:color w:val="C00000"/>
              </w:rPr>
              <w:t>ARGET LEARNER LEVEL</w:t>
            </w:r>
          </w:p>
        </w:tc>
      </w:tr>
      <w:tr w:rsidR="00C56E59" w:rsidRPr="009A2414" w14:paraId="5592D029" w14:textId="77777777" w:rsidTr="00065482">
        <w:tc>
          <w:tcPr>
            <w:tcW w:w="763" w:type="dxa"/>
          </w:tcPr>
          <w:p w14:paraId="04C872E9" w14:textId="51044370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18ED189B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Beginner</w:t>
            </w:r>
          </w:p>
        </w:tc>
        <w:tc>
          <w:tcPr>
            <w:tcW w:w="7380" w:type="dxa"/>
            <w:gridSpan w:val="4"/>
          </w:tcPr>
          <w:p w14:paraId="5AD5C27B" w14:textId="77777777" w:rsidR="00C56E59" w:rsidRPr="005E10A2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E10A2">
              <w:rPr>
                <w:rFonts w:asciiTheme="minorHAnsi" w:hAnsiTheme="minorHAnsi" w:cstheme="minorBidi"/>
                <w:sz w:val="20"/>
                <w:szCs w:val="20"/>
              </w:rPr>
              <w:t>With limited or no knowledge of the subject area: New to the field, just learning or starting out; with little clinical or practical experience in the subject matter</w:t>
            </w:r>
          </w:p>
        </w:tc>
      </w:tr>
      <w:tr w:rsidR="00C56E59" w:rsidRPr="009A2414" w14:paraId="6385051F" w14:textId="77777777" w:rsidTr="00065482">
        <w:tc>
          <w:tcPr>
            <w:tcW w:w="763" w:type="dxa"/>
          </w:tcPr>
          <w:p w14:paraId="7C4888D0" w14:textId="2B9C0930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05B57E30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Intermediate</w:t>
            </w:r>
          </w:p>
        </w:tc>
        <w:tc>
          <w:tcPr>
            <w:tcW w:w="7380" w:type="dxa"/>
            <w:gridSpan w:val="4"/>
          </w:tcPr>
          <w:p w14:paraId="1EB6BD33" w14:textId="77777777" w:rsidR="00C56E59" w:rsidRPr="005E10A2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E10A2">
              <w:rPr>
                <w:rFonts w:asciiTheme="minorHAnsi" w:hAnsiTheme="minorHAnsi" w:cstheme="minorBidi"/>
                <w:sz w:val="20"/>
                <w:szCs w:val="20"/>
              </w:rPr>
              <w:t>With basic knowledge of, and with some experience of subject matter; Some experience in applying knowledge in subject area</w:t>
            </w:r>
          </w:p>
        </w:tc>
      </w:tr>
      <w:tr w:rsidR="00C56E59" w:rsidRPr="009A2414" w14:paraId="087FD850" w14:textId="77777777" w:rsidTr="00065482">
        <w:tc>
          <w:tcPr>
            <w:tcW w:w="763" w:type="dxa"/>
          </w:tcPr>
          <w:p w14:paraId="01226DED" w14:textId="1C1946B0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20DFD3A6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Advanced</w:t>
            </w:r>
          </w:p>
        </w:tc>
        <w:tc>
          <w:tcPr>
            <w:tcW w:w="7380" w:type="dxa"/>
            <w:gridSpan w:val="4"/>
          </w:tcPr>
          <w:p w14:paraId="45C743C6" w14:textId="77777777" w:rsidR="00C56E59" w:rsidRPr="005E10A2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E10A2">
              <w:rPr>
                <w:rFonts w:asciiTheme="minorHAnsi" w:hAnsiTheme="minorHAnsi" w:cstheme="minorBidi"/>
                <w:sz w:val="20"/>
                <w:szCs w:val="20"/>
              </w:rPr>
              <w:t>With moderate to extensive experience and knowledge in subject area; seeking to increase depth of knowledge</w:t>
            </w:r>
          </w:p>
        </w:tc>
      </w:tr>
      <w:tr w:rsidR="00C56E59" w:rsidRPr="009A2414" w14:paraId="29A297FA" w14:textId="77777777" w:rsidTr="00065482">
        <w:tc>
          <w:tcPr>
            <w:tcW w:w="763" w:type="dxa"/>
          </w:tcPr>
          <w:p w14:paraId="2B9A3AE6" w14:textId="10B99606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56D2481E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Multi-level</w:t>
            </w:r>
          </w:p>
        </w:tc>
        <w:tc>
          <w:tcPr>
            <w:tcW w:w="7380" w:type="dxa"/>
            <w:gridSpan w:val="4"/>
          </w:tcPr>
          <w:p w14:paraId="5C259A70" w14:textId="77777777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</w:p>
        </w:tc>
      </w:tr>
    </w:tbl>
    <w:p w14:paraId="5DAD0AC4" w14:textId="77777777" w:rsidR="00AD5D41" w:rsidRDefault="00AD5D41" w:rsidP="00AD5D41">
      <w:pPr>
        <w:spacing w:after="0" w:line="240" w:lineRule="auto"/>
        <w:rPr>
          <w:rFonts w:cstheme="minorHAnsi"/>
          <w:b/>
          <w:bCs/>
          <w:color w:val="C00000"/>
          <w:sz w:val="24"/>
          <w:szCs w:val="24"/>
          <w:u w:val="single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15"/>
        <w:gridCol w:w="2700"/>
        <w:gridCol w:w="810"/>
        <w:gridCol w:w="5580"/>
      </w:tblGrid>
      <w:tr w:rsidR="00AD5D41" w14:paraId="015F0391" w14:textId="77777777" w:rsidTr="00B03A06">
        <w:tc>
          <w:tcPr>
            <w:tcW w:w="9805" w:type="dxa"/>
            <w:gridSpan w:val="4"/>
            <w:shd w:val="clear" w:color="auto" w:fill="D9E2F3" w:themeFill="accent1" w:themeFillTint="33"/>
          </w:tcPr>
          <w:p w14:paraId="5282DCD7" w14:textId="5C61035D" w:rsidR="00AD5D41" w:rsidRDefault="00265F35" w:rsidP="00B03A06">
            <w:pPr>
              <w:pStyle w:val="NormalWeb"/>
              <w:spacing w:before="0" w:beforeAutospacing="0" w:after="0" w:afterAutospacing="0"/>
              <w:jc w:val="both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>
              <w:rPr>
                <w:rFonts w:asciiTheme="minorHAnsi" w:hAnsiTheme="minorHAnsi" w:cstheme="minorBidi"/>
                <w:b/>
                <w:bCs/>
                <w:color w:val="C00000"/>
              </w:rPr>
              <w:t>8</w:t>
            </w:r>
            <w:r w:rsidR="003112D0">
              <w:rPr>
                <w:rFonts w:asciiTheme="minorHAnsi" w:hAnsiTheme="minorHAnsi" w:cstheme="minorBidi"/>
                <w:b/>
                <w:bCs/>
                <w:color w:val="C00000"/>
              </w:rPr>
              <w:t xml:space="preserve"> - </w:t>
            </w:r>
            <w:r w:rsidR="00765D64">
              <w:rPr>
                <w:rFonts w:asciiTheme="minorHAnsi" w:hAnsiTheme="minorHAnsi" w:cstheme="minorBidi"/>
                <w:b/>
                <w:bCs/>
                <w:color w:val="C00000"/>
              </w:rPr>
              <w:t>PRESENTATION TIME FRAME</w:t>
            </w:r>
            <w:r w:rsidR="00AD5D41" w:rsidRPr="004F4912">
              <w:rPr>
                <w:rFonts w:asciiTheme="minorHAnsi" w:hAnsiTheme="minorHAnsi" w:cstheme="minorBidi"/>
                <w:b/>
                <w:bCs/>
                <w:color w:val="C00000"/>
              </w:rPr>
              <w:t xml:space="preserve"> (Check all that apply.)</w:t>
            </w:r>
          </w:p>
        </w:tc>
      </w:tr>
      <w:tr w:rsidR="00C56E59" w14:paraId="4674DE3E" w14:textId="77777777" w:rsidTr="00B03A06">
        <w:tc>
          <w:tcPr>
            <w:tcW w:w="715" w:type="dxa"/>
          </w:tcPr>
          <w:p w14:paraId="351894E3" w14:textId="5DB42A47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700" w:type="dxa"/>
            <w:tcBorders>
              <w:bottom w:val="nil"/>
              <w:right w:val="nil"/>
            </w:tcBorders>
          </w:tcPr>
          <w:p w14:paraId="0B149FB0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Workshop (2 to 8 hours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13ECC09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</w:rPr>
            </w:pP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8" w:name="Text75"/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separate"/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5580" w:type="dxa"/>
            <w:tcBorders>
              <w:left w:val="nil"/>
            </w:tcBorders>
          </w:tcPr>
          <w:p w14:paraId="51265417" w14:textId="77777777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Hours</w:t>
            </w:r>
          </w:p>
        </w:tc>
      </w:tr>
      <w:tr w:rsidR="00C56E59" w14:paraId="4BDA4F8A" w14:textId="77777777" w:rsidTr="00B03A06">
        <w:tc>
          <w:tcPr>
            <w:tcW w:w="715" w:type="dxa"/>
          </w:tcPr>
          <w:p w14:paraId="0C7ED7A1" w14:textId="5E1F3414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9090" w:type="dxa"/>
            <w:gridSpan w:val="3"/>
          </w:tcPr>
          <w:p w14:paraId="7922EC90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General Session</w:t>
            </w:r>
          </w:p>
        </w:tc>
      </w:tr>
      <w:tr w:rsidR="00C56E59" w14:paraId="1ED0AF53" w14:textId="77777777" w:rsidTr="00B03A06">
        <w:tc>
          <w:tcPr>
            <w:tcW w:w="715" w:type="dxa"/>
          </w:tcPr>
          <w:p w14:paraId="112A4B76" w14:textId="0737179D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9090" w:type="dxa"/>
            <w:gridSpan w:val="3"/>
          </w:tcPr>
          <w:p w14:paraId="1E9D97AE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Breakout Session (45 minutes included Q&amp;A)</w:t>
            </w:r>
          </w:p>
        </w:tc>
      </w:tr>
    </w:tbl>
    <w:p w14:paraId="46E2D712" w14:textId="77777777" w:rsidR="00AD5D41" w:rsidRDefault="00AD5D41" w:rsidP="00AD5D41">
      <w:pPr>
        <w:pStyle w:val="NormalWeb"/>
        <w:spacing w:before="0" w:beforeAutospacing="0" w:after="0" w:afterAutospacing="0"/>
        <w:rPr>
          <w:rFonts w:ascii="Garamond" w:hAnsi="Garamond" w:cs="Arial"/>
          <w:b/>
          <w:color w:val="FF0000"/>
          <w:sz w:val="22"/>
          <w:szCs w:val="22"/>
          <w:highlight w:val="green"/>
        </w:rPr>
      </w:pPr>
    </w:p>
    <w:tbl>
      <w:tblPr>
        <w:tblW w:w="981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635"/>
        <w:gridCol w:w="67"/>
        <w:gridCol w:w="818"/>
        <w:gridCol w:w="819"/>
        <w:gridCol w:w="141"/>
        <w:gridCol w:w="90"/>
        <w:gridCol w:w="585"/>
        <w:gridCol w:w="417"/>
        <w:gridCol w:w="1218"/>
        <w:gridCol w:w="817"/>
        <w:gridCol w:w="818"/>
        <w:gridCol w:w="1635"/>
      </w:tblGrid>
      <w:tr w:rsidR="009B19E5" w:rsidRPr="009A2414" w14:paraId="6DE95DCF" w14:textId="77777777" w:rsidTr="009B19E5">
        <w:trPr>
          <w:trHeight w:val="396"/>
        </w:trPr>
        <w:tc>
          <w:tcPr>
            <w:tcW w:w="9810" w:type="dxa"/>
            <w:gridSpan w:val="14"/>
            <w:tcBorders>
              <w:top w:val="thinThickMediumGap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B97E998" w14:textId="75AD556A" w:rsidR="009B19E5" w:rsidRPr="009A2414" w:rsidRDefault="009B19E5" w:rsidP="009B19E5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4741DA">
              <w:rPr>
                <w:b/>
                <w:noProof/>
                <w:color w:val="C00000"/>
                <w:sz w:val="28"/>
                <w:szCs w:val="28"/>
              </w:rPr>
              <w:drawing>
                <wp:anchor distT="0" distB="0" distL="114300" distR="114300" simplePos="0" relativeHeight="251663360" behindDoc="0" locked="0" layoutInCell="1" allowOverlap="1" wp14:anchorId="4B2D3250" wp14:editId="6C11DB56">
                  <wp:simplePos x="0" y="0"/>
                  <wp:positionH relativeFrom="column">
                    <wp:posOffset>5686425</wp:posOffset>
                  </wp:positionH>
                  <wp:positionV relativeFrom="paragraph">
                    <wp:posOffset>6473825</wp:posOffset>
                  </wp:positionV>
                  <wp:extent cx="800100" cy="694009"/>
                  <wp:effectExtent l="0" t="0" r="0" b="0"/>
                  <wp:wrapNone/>
                  <wp:docPr id="2083920210" name="Picture 2083920210" descr="A logo for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6354596" name="Picture 1" descr="A logo for a company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1521"/>
                          <a:stretch/>
                        </pic:blipFill>
                        <pic:spPr bwMode="auto">
                          <a:xfrm>
                            <a:off x="0" y="0"/>
                            <a:ext cx="800100" cy="6940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theme="minorHAnsi"/>
                <w:b/>
                <w:color w:val="C00000"/>
                <w:sz w:val="24"/>
                <w:szCs w:val="24"/>
              </w:rPr>
              <w:t>LEAD</w:t>
            </w:r>
            <w:r w:rsidRPr="004741DA">
              <w:rPr>
                <w:rFonts w:cstheme="minorHAnsi"/>
                <w:b/>
                <w:color w:val="C00000"/>
                <w:sz w:val="24"/>
                <w:szCs w:val="24"/>
              </w:rPr>
              <w:t xml:space="preserve"> PRESENTER</w:t>
            </w: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 FULL </w:t>
            </w:r>
            <w:proofErr w:type="gramStart"/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NAME  </w:t>
            </w:r>
            <w:r w:rsidRPr="00433DA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(</w:t>
            </w:r>
            <w:proofErr w:type="gramEnd"/>
            <w:r w:rsidRPr="00433DA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lease provide your name with credentials that you prefer to show on our publications.)</w:t>
            </w:r>
            <w:r w:rsidR="00734E59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</w:tc>
      </w:tr>
      <w:tr w:rsidR="009B19E5" w:rsidRPr="009A2414" w14:paraId="61CD1DF4" w14:textId="77777777" w:rsidTr="009B19E5">
        <w:trPr>
          <w:trHeight w:val="396"/>
        </w:trPr>
        <w:tc>
          <w:tcPr>
            <w:tcW w:w="9810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357843C8" w14:textId="55D4F25F" w:rsidR="009B19E5" w:rsidRDefault="009B19E5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9" w:name="Text76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9"/>
          </w:p>
        </w:tc>
      </w:tr>
      <w:tr w:rsidR="00491C7F" w:rsidRPr="009A2414" w14:paraId="04E9BE2E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4256820A" w14:textId="7CFD9220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</w:t>
            </w:r>
            <w:r w:rsidR="00AE75FA">
              <w:t xml:space="preserve"> and Expiration Date</w:t>
            </w:r>
            <w:r>
              <w:t>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BC7A3F6" w14:textId="63B03166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10" w:name="Text6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491C7F" w:rsidRPr="009A2414" w14:paraId="407278AA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1631ABD4" w14:textId="53E1F9A3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A999193" w14:textId="6E5C54BC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11" w:name="Text6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491C7F" w:rsidRPr="009A2414" w14:paraId="06CA386C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028BD772" w14:textId="47BEFE9E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49D4E10B" w14:textId="56286A9D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2" w:name="Text6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491C7F" w:rsidRPr="009A2414" w14:paraId="2E26133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16E32E0D" w14:textId="4FB7517D" w:rsidR="00491C7F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246A5FA6" w14:textId="77777777" w:rsidR="00491C7F" w:rsidRPr="007F19CE" w:rsidRDefault="00491C7F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Please provide a brief bio, 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  <w:t>not CV,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1FE41C41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2"/>
            <w:tcBorders>
              <w:bottom w:val="single" w:sz="4" w:space="0" w:color="auto"/>
            </w:tcBorders>
          </w:tcPr>
          <w:p w14:paraId="0D1C9EE4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3" w:name="Tex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3"/>
          </w:p>
          <w:p w14:paraId="1E0849ED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F08CC4F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F92C9EA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D590055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6E8D0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91C7F" w:rsidRPr="009A2414" w14:paraId="1F34DC52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05BB5F73" w14:textId="46BE0ACA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0049830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4" w:name="Text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4"/>
          </w:p>
        </w:tc>
      </w:tr>
      <w:tr w:rsidR="00491C7F" w:rsidRPr="009A2414" w14:paraId="38C71697" w14:textId="77777777" w:rsidTr="001A492B">
        <w:tc>
          <w:tcPr>
            <w:tcW w:w="2385" w:type="dxa"/>
            <w:gridSpan w:val="3"/>
            <w:shd w:val="clear" w:color="auto" w:fill="D9E2F3" w:themeFill="accent1" w:themeFillTint="33"/>
          </w:tcPr>
          <w:p w14:paraId="49F4E66B" w14:textId="03B0D42F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3387AAD" w14:textId="00D7EB85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5" w:name="Text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5"/>
          </w:p>
        </w:tc>
      </w:tr>
      <w:tr w:rsidR="00491C7F" w:rsidRPr="009A2414" w14:paraId="303FBE90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48BA6D3B" w14:textId="31C8B8A9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5"/>
            <w:tcBorders>
              <w:bottom w:val="single" w:sz="4" w:space="0" w:color="auto"/>
            </w:tcBorders>
          </w:tcPr>
          <w:p w14:paraId="32FD4A20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6" w:name="Text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6"/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3A11715C" w14:textId="2FFBCD04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4A36B80E" w14:textId="21937808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7" w:name="Tex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7"/>
          </w:p>
        </w:tc>
      </w:tr>
      <w:tr w:rsidR="00491C7F" w:rsidRPr="009A2414" w14:paraId="5B1CA8C5" w14:textId="77777777" w:rsidTr="001A492B">
        <w:tc>
          <w:tcPr>
            <w:tcW w:w="4230" w:type="dxa"/>
            <w:gridSpan w:val="7"/>
            <w:shd w:val="clear" w:color="auto" w:fill="D9E2F3" w:themeFill="accent1" w:themeFillTint="33"/>
          </w:tcPr>
          <w:p w14:paraId="187E6D1C" w14:textId="7C60FDF6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52C99FF" w14:textId="4E858F75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8" w:name="Text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8"/>
          </w:p>
        </w:tc>
      </w:tr>
      <w:tr w:rsidR="00491C7F" w:rsidRPr="009A2414" w14:paraId="519DBEDA" w14:textId="77777777" w:rsidTr="001A492B">
        <w:trPr>
          <w:trHeight w:val="116"/>
        </w:trPr>
        <w:tc>
          <w:tcPr>
            <w:tcW w:w="9810" w:type="dxa"/>
            <w:gridSpan w:val="14"/>
            <w:shd w:val="clear" w:color="auto" w:fill="auto"/>
          </w:tcPr>
          <w:p w14:paraId="7583854D" w14:textId="0FD0578C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491C7F" w:rsidRPr="009A2414" w14:paraId="3351A829" w14:textId="77777777" w:rsidTr="001A492B">
        <w:trPr>
          <w:trHeight w:val="116"/>
        </w:trPr>
        <w:tc>
          <w:tcPr>
            <w:tcW w:w="3270" w:type="dxa"/>
            <w:gridSpan w:val="5"/>
            <w:shd w:val="clear" w:color="auto" w:fill="D9E2F3" w:themeFill="accent1" w:themeFillTint="33"/>
          </w:tcPr>
          <w:p w14:paraId="2BAF8FFB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336169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132CA8BA" w14:textId="5EAC06E9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491C7F" w:rsidRPr="009A2414" w14:paraId="6AC8F111" w14:textId="77777777" w:rsidTr="001A492B">
        <w:trPr>
          <w:trHeight w:val="253"/>
        </w:trPr>
        <w:tc>
          <w:tcPr>
            <w:tcW w:w="3270" w:type="dxa"/>
            <w:gridSpan w:val="5"/>
            <w:shd w:val="clear" w:color="auto" w:fill="auto"/>
          </w:tcPr>
          <w:p w14:paraId="5EACF666" w14:textId="78656E9B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9" w:name="Text42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9"/>
          </w:p>
        </w:tc>
        <w:tc>
          <w:tcPr>
            <w:tcW w:w="3270" w:type="dxa"/>
            <w:gridSpan w:val="6"/>
            <w:shd w:val="clear" w:color="auto" w:fill="auto"/>
          </w:tcPr>
          <w:p w14:paraId="2C75882A" w14:textId="7740642C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0" w:name="Text43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3270" w:type="dxa"/>
            <w:gridSpan w:val="3"/>
            <w:shd w:val="clear" w:color="auto" w:fill="auto"/>
          </w:tcPr>
          <w:p w14:paraId="33F57652" w14:textId="5B649855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1" w:name="Text44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1"/>
          </w:p>
        </w:tc>
      </w:tr>
      <w:tr w:rsidR="00491C7F" w:rsidRPr="009A2414" w14:paraId="0022E77C" w14:textId="77777777" w:rsidTr="001A492B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39D50BBE" w14:textId="40578AFB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22" w:name="Text45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2"/>
          </w:p>
        </w:tc>
        <w:tc>
          <w:tcPr>
            <w:tcW w:w="3270" w:type="dxa"/>
            <w:gridSpan w:val="6"/>
            <w:shd w:val="clear" w:color="auto" w:fill="auto"/>
          </w:tcPr>
          <w:p w14:paraId="3D304786" w14:textId="2076CA20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3" w:name="Text46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3270" w:type="dxa"/>
            <w:gridSpan w:val="3"/>
            <w:shd w:val="clear" w:color="auto" w:fill="auto"/>
          </w:tcPr>
          <w:p w14:paraId="0034AECF" w14:textId="28D32875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4" w:name="Text47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4"/>
          </w:p>
        </w:tc>
      </w:tr>
      <w:tr w:rsidR="00491C7F" w:rsidRPr="009A2414" w14:paraId="55689CDD" w14:textId="77777777" w:rsidTr="001A492B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561740EF" w14:textId="30D836F1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5" w:name="Text48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3270" w:type="dxa"/>
            <w:gridSpan w:val="6"/>
            <w:shd w:val="clear" w:color="auto" w:fill="auto"/>
          </w:tcPr>
          <w:p w14:paraId="55230493" w14:textId="4AEA7CB6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6" w:name="Text49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3270" w:type="dxa"/>
            <w:gridSpan w:val="3"/>
            <w:shd w:val="clear" w:color="auto" w:fill="auto"/>
          </w:tcPr>
          <w:p w14:paraId="3B7367F9" w14:textId="4A7CCB40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7" w:name="Text50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7"/>
          </w:p>
        </w:tc>
      </w:tr>
      <w:tr w:rsidR="00491C7F" w:rsidRPr="009A2414" w14:paraId="209B2A91" w14:textId="77777777" w:rsidTr="001A492B">
        <w:trPr>
          <w:trHeight w:val="116"/>
        </w:trPr>
        <w:tc>
          <w:tcPr>
            <w:tcW w:w="9810" w:type="dxa"/>
            <w:gridSpan w:val="14"/>
            <w:shd w:val="clear" w:color="auto" w:fill="auto"/>
          </w:tcPr>
          <w:p w14:paraId="2956A939" w14:textId="7984B56E" w:rsidR="00491C7F" w:rsidRDefault="00491C7F" w:rsidP="001A492B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7CA6A880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14126A14" w14:textId="77777777" w:rsidTr="0054579D">
        <w:trPr>
          <w:trHeight w:val="250"/>
        </w:trPr>
        <w:tc>
          <w:tcPr>
            <w:tcW w:w="3270" w:type="dxa"/>
            <w:gridSpan w:val="5"/>
            <w:shd w:val="clear" w:color="auto" w:fill="D9E2F3" w:themeFill="accent1" w:themeFillTint="33"/>
          </w:tcPr>
          <w:p w14:paraId="7BBCBE16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lastRenderedPageBreak/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12D541CA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6170D735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712235C9" w14:textId="55BE61C4" w:rsidR="00AE75FA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Y</w:t>
            </w:r>
            <w:r w:rsidR="003112D0">
              <w:rPr>
                <w:rFonts w:cstheme="minorHAnsi"/>
                <w:b/>
                <w:sz w:val="24"/>
                <w:szCs w:val="24"/>
              </w:rPr>
              <w:t>ea</w:t>
            </w:r>
            <w:r>
              <w:rPr>
                <w:rFonts w:cstheme="minorHAnsi"/>
                <w:b/>
                <w:sz w:val="24"/>
                <w:szCs w:val="24"/>
              </w:rPr>
              <w:t>r</w:t>
            </w:r>
          </w:p>
          <w:p w14:paraId="1A499629" w14:textId="7D62709F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Y</w:t>
            </w:r>
            <w:r w:rsidR="003112D0">
              <w:rPr>
                <w:rFonts w:cstheme="minorHAnsi"/>
                <w:b/>
                <w:sz w:val="24"/>
                <w:szCs w:val="24"/>
              </w:rPr>
              <w:t>ea</w:t>
            </w:r>
            <w:r>
              <w:rPr>
                <w:rFonts w:cstheme="minorHAnsi"/>
                <w:b/>
                <w:sz w:val="24"/>
                <w:szCs w:val="24"/>
              </w:rPr>
              <w:t>r</w:t>
            </w:r>
          </w:p>
        </w:tc>
      </w:tr>
      <w:tr w:rsidR="00AE75FA" w:rsidRPr="009A2414" w14:paraId="16AA4D4E" w14:textId="77777777" w:rsidTr="00AE75FA">
        <w:trPr>
          <w:trHeight w:val="249"/>
        </w:trPr>
        <w:tc>
          <w:tcPr>
            <w:tcW w:w="3270" w:type="dxa"/>
            <w:gridSpan w:val="5"/>
            <w:shd w:val="clear" w:color="auto" w:fill="auto"/>
          </w:tcPr>
          <w:p w14:paraId="217C4A2C" w14:textId="1E9F379F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28" w:name="Text51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8"/>
          </w:p>
        </w:tc>
        <w:tc>
          <w:tcPr>
            <w:tcW w:w="3270" w:type="dxa"/>
            <w:gridSpan w:val="6"/>
            <w:shd w:val="clear" w:color="auto" w:fill="auto"/>
          </w:tcPr>
          <w:p w14:paraId="383649B5" w14:textId="09B9E706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9" w:name="Text52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9"/>
          </w:p>
        </w:tc>
        <w:tc>
          <w:tcPr>
            <w:tcW w:w="1635" w:type="dxa"/>
            <w:gridSpan w:val="2"/>
            <w:shd w:val="clear" w:color="auto" w:fill="auto"/>
          </w:tcPr>
          <w:p w14:paraId="79F850A7" w14:textId="5D9A2379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0" w:name="Text53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1635" w:type="dxa"/>
            <w:shd w:val="clear" w:color="auto" w:fill="auto"/>
          </w:tcPr>
          <w:p w14:paraId="15B688C9" w14:textId="697E8D92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31" w:name="Text54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1"/>
          </w:p>
        </w:tc>
      </w:tr>
      <w:tr w:rsidR="00AE75FA" w:rsidRPr="009A2414" w14:paraId="15EA5301" w14:textId="77777777" w:rsidTr="00AE75FA">
        <w:trPr>
          <w:trHeight w:val="249"/>
        </w:trPr>
        <w:tc>
          <w:tcPr>
            <w:tcW w:w="3270" w:type="dxa"/>
            <w:gridSpan w:val="5"/>
            <w:shd w:val="clear" w:color="auto" w:fill="auto"/>
          </w:tcPr>
          <w:p w14:paraId="1E646B5A" w14:textId="764DA9D6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32" w:name="Text55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2"/>
          </w:p>
        </w:tc>
        <w:tc>
          <w:tcPr>
            <w:tcW w:w="3270" w:type="dxa"/>
            <w:gridSpan w:val="6"/>
            <w:shd w:val="clear" w:color="auto" w:fill="auto"/>
          </w:tcPr>
          <w:p w14:paraId="0D771026" w14:textId="79DC363D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33" w:name="Text56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3"/>
          </w:p>
        </w:tc>
        <w:tc>
          <w:tcPr>
            <w:tcW w:w="1635" w:type="dxa"/>
            <w:gridSpan w:val="2"/>
            <w:shd w:val="clear" w:color="auto" w:fill="auto"/>
          </w:tcPr>
          <w:p w14:paraId="366CFE83" w14:textId="1EBF2034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34" w:name="Text57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4"/>
          </w:p>
        </w:tc>
        <w:tc>
          <w:tcPr>
            <w:tcW w:w="1635" w:type="dxa"/>
            <w:shd w:val="clear" w:color="auto" w:fill="auto"/>
          </w:tcPr>
          <w:p w14:paraId="2BB33AFA" w14:textId="4D791D84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35" w:name="Text58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5"/>
          </w:p>
        </w:tc>
      </w:tr>
      <w:tr w:rsidR="00D63CE8" w:rsidRPr="009A2414" w14:paraId="6AB1059F" w14:textId="77777777" w:rsidTr="00AE75FA">
        <w:trPr>
          <w:trHeight w:val="249"/>
        </w:trPr>
        <w:tc>
          <w:tcPr>
            <w:tcW w:w="3270" w:type="dxa"/>
            <w:gridSpan w:val="5"/>
            <w:shd w:val="clear" w:color="auto" w:fill="auto"/>
          </w:tcPr>
          <w:p w14:paraId="597EFA18" w14:textId="51464FA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774D556A" w14:textId="116BCD9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32502AD8" w14:textId="221702D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6CD2B685" w14:textId="0A6D4D9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005643B" w14:textId="77777777" w:rsidTr="001A492B">
        <w:trPr>
          <w:trHeight w:val="249"/>
        </w:trPr>
        <w:tc>
          <w:tcPr>
            <w:tcW w:w="9810" w:type="dxa"/>
            <w:gridSpan w:val="14"/>
            <w:shd w:val="clear" w:color="auto" w:fill="auto"/>
          </w:tcPr>
          <w:p w14:paraId="2431A7F7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4E45DAB2" w14:textId="77777777" w:rsidTr="001A492B">
        <w:trPr>
          <w:trHeight w:val="309"/>
        </w:trPr>
        <w:tc>
          <w:tcPr>
            <w:tcW w:w="2452" w:type="dxa"/>
            <w:gridSpan w:val="4"/>
            <w:shd w:val="clear" w:color="auto" w:fill="D9E2F3" w:themeFill="accent1" w:themeFillTint="33"/>
          </w:tcPr>
          <w:p w14:paraId="09E2F970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6387F48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71BD041B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7B5385ED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0760B8EE" w14:textId="77777777" w:rsidTr="001A492B">
        <w:trPr>
          <w:trHeight w:val="308"/>
        </w:trPr>
        <w:tc>
          <w:tcPr>
            <w:tcW w:w="2452" w:type="dxa"/>
            <w:gridSpan w:val="4"/>
            <w:shd w:val="clear" w:color="auto" w:fill="auto"/>
          </w:tcPr>
          <w:p w14:paraId="68E3B368" w14:textId="6583DA3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2668755" w14:textId="0E582C5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32628698" w14:textId="67A9680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8D25056" w14:textId="4B358B6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E66EF9C" w14:textId="77777777" w:rsidTr="001A492B">
        <w:trPr>
          <w:trHeight w:val="308"/>
        </w:trPr>
        <w:tc>
          <w:tcPr>
            <w:tcW w:w="2452" w:type="dxa"/>
            <w:gridSpan w:val="4"/>
            <w:shd w:val="clear" w:color="auto" w:fill="auto"/>
          </w:tcPr>
          <w:p w14:paraId="24A33317" w14:textId="3C88D7F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23EBCEC7" w14:textId="68D198B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28685E78" w14:textId="4BDD501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1C6EFAF3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  <w:p w14:paraId="46FCE195" w14:textId="2A8A731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5AA9844D" w14:textId="77777777" w:rsidTr="001A492B">
        <w:trPr>
          <w:trHeight w:val="308"/>
        </w:trPr>
        <w:tc>
          <w:tcPr>
            <w:tcW w:w="2452" w:type="dxa"/>
            <w:gridSpan w:val="4"/>
            <w:shd w:val="clear" w:color="auto" w:fill="auto"/>
          </w:tcPr>
          <w:p w14:paraId="3BF5E385" w14:textId="132ACA1F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3263231" w14:textId="6B98D556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4B606993" w14:textId="613D286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4CBF1C32" w14:textId="08850231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51F6A70" w14:textId="77777777" w:rsidTr="000B49B0">
        <w:trPr>
          <w:trHeight w:val="308"/>
        </w:trPr>
        <w:tc>
          <w:tcPr>
            <w:tcW w:w="2452" w:type="dxa"/>
            <w:gridSpan w:val="4"/>
            <w:tcBorders>
              <w:bottom w:val="thinThickMediumGap" w:sz="24" w:space="0" w:color="auto"/>
            </w:tcBorders>
            <w:shd w:val="clear" w:color="auto" w:fill="auto"/>
          </w:tcPr>
          <w:p w14:paraId="6482F1A1" w14:textId="102EBCE6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tcBorders>
              <w:bottom w:val="thinThickMediumGap" w:sz="24" w:space="0" w:color="auto"/>
            </w:tcBorders>
            <w:shd w:val="clear" w:color="auto" w:fill="auto"/>
          </w:tcPr>
          <w:p w14:paraId="0E7C9CD6" w14:textId="6C118FAE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bottom w:val="thinThickMediumGap" w:sz="24" w:space="0" w:color="auto"/>
            </w:tcBorders>
            <w:shd w:val="clear" w:color="auto" w:fill="auto"/>
          </w:tcPr>
          <w:p w14:paraId="5D996E12" w14:textId="78C1F50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tcBorders>
              <w:bottom w:val="thinThickMediumGap" w:sz="24" w:space="0" w:color="auto"/>
            </w:tcBorders>
            <w:shd w:val="clear" w:color="auto" w:fill="auto"/>
          </w:tcPr>
          <w:p w14:paraId="62208872" w14:textId="43E2004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9B19E5" w:rsidRPr="009A2414" w14:paraId="05196D71" w14:textId="77777777" w:rsidTr="003D60AB">
        <w:trPr>
          <w:trHeight w:val="396"/>
        </w:trPr>
        <w:tc>
          <w:tcPr>
            <w:tcW w:w="9810" w:type="dxa"/>
            <w:gridSpan w:val="14"/>
            <w:tcBorders>
              <w:top w:val="thinThickMediumGap" w:sz="24" w:space="0" w:color="auto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03704526" w14:textId="24A5971D" w:rsidR="009B19E5" w:rsidRPr="009A2414" w:rsidRDefault="009B19E5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4741DA">
              <w:rPr>
                <w:rFonts w:cstheme="minorHAnsi"/>
                <w:b/>
                <w:color w:val="C00000"/>
                <w:sz w:val="24"/>
                <w:szCs w:val="24"/>
              </w:rPr>
              <w:t>CO-PRESENTER</w:t>
            </w: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 FULL NAME </w:t>
            </w:r>
            <w:r w:rsidRPr="00433DA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(Please provide full name with credentials that you prefer to show on our publications.)</w:t>
            </w:r>
          </w:p>
        </w:tc>
      </w:tr>
      <w:tr w:rsidR="00D63CE8" w:rsidRPr="009A2414" w14:paraId="7668C44E" w14:textId="77777777" w:rsidTr="009B19E5">
        <w:trPr>
          <w:trHeight w:val="270"/>
        </w:trPr>
        <w:tc>
          <w:tcPr>
            <w:tcW w:w="9810" w:type="dxa"/>
            <w:gridSpan w:val="14"/>
            <w:tcBorders>
              <w:top w:val="nil"/>
            </w:tcBorders>
            <w:shd w:val="clear" w:color="auto" w:fill="auto"/>
          </w:tcPr>
          <w:p w14:paraId="3B884917" w14:textId="597508C1" w:rsidR="00D63CE8" w:rsidRPr="00433DA1" w:rsidRDefault="009B19E5" w:rsidP="00D63CE8">
            <w:pPr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36" w:name="Text77"/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bCs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fldChar w:fldCharType="end"/>
            </w:r>
            <w:bookmarkEnd w:id="36"/>
          </w:p>
        </w:tc>
      </w:tr>
      <w:tr w:rsidR="00D63CE8" w:rsidRPr="009A2414" w14:paraId="169E3E72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2C3FD315" w14:textId="41D86140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 and Expiration Date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27919217" w14:textId="1EF1782D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7" w:name="Text6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7"/>
          </w:p>
        </w:tc>
      </w:tr>
      <w:tr w:rsidR="00D63CE8" w:rsidRPr="009A2414" w14:paraId="4852AA4D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4FCE56D5" w14:textId="1D20FD55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9E604CB" w14:textId="3DB9CD52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8" w:name="Text6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8"/>
          </w:p>
        </w:tc>
      </w:tr>
      <w:tr w:rsidR="00D63CE8" w:rsidRPr="009A2414" w14:paraId="3E9A222A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265C1B8C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6999FF4" w14:textId="2EB9AE2A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9" w:name="Text6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9"/>
          </w:p>
        </w:tc>
      </w:tr>
      <w:tr w:rsidR="00D63CE8" w:rsidRPr="009A2414" w14:paraId="3862D3C4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A1D8CE2" w14:textId="10DABD38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1AB29BF6" w14:textId="77777777" w:rsidR="00D63CE8" w:rsidRPr="007F19CE" w:rsidRDefault="00D63CE8" w:rsidP="00D63CE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Please provide a brief bio, 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  <w:t>not CV,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5115E862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2"/>
            <w:tcBorders>
              <w:bottom w:val="single" w:sz="4" w:space="0" w:color="auto"/>
            </w:tcBorders>
          </w:tcPr>
          <w:p w14:paraId="5080E466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BC6ED00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97F11F0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ADFDE42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95E5B0D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3D7C9BA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D63CE8" w:rsidRPr="009A2414" w14:paraId="1D5D4571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262CEF5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63AA7527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06D3DC86" w14:textId="77777777" w:rsidTr="001A492B">
        <w:tc>
          <w:tcPr>
            <w:tcW w:w="2385" w:type="dxa"/>
            <w:gridSpan w:val="3"/>
            <w:shd w:val="clear" w:color="auto" w:fill="D9E2F3" w:themeFill="accent1" w:themeFillTint="33"/>
          </w:tcPr>
          <w:p w14:paraId="1E3DC596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42D1D48C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6BA85AF2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08BFB61B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5"/>
            <w:tcBorders>
              <w:bottom w:val="single" w:sz="4" w:space="0" w:color="auto"/>
            </w:tcBorders>
          </w:tcPr>
          <w:p w14:paraId="3DB9F0D7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21594971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96325A6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44232673" w14:textId="77777777" w:rsidTr="001A492B">
        <w:tc>
          <w:tcPr>
            <w:tcW w:w="4230" w:type="dxa"/>
            <w:gridSpan w:val="7"/>
            <w:shd w:val="clear" w:color="auto" w:fill="D9E2F3" w:themeFill="accent1" w:themeFillTint="33"/>
          </w:tcPr>
          <w:p w14:paraId="34B5E9AE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1D2841D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38A8F824" w14:textId="77777777" w:rsidTr="001A492B">
        <w:trPr>
          <w:trHeight w:val="116"/>
        </w:trPr>
        <w:tc>
          <w:tcPr>
            <w:tcW w:w="9810" w:type="dxa"/>
            <w:gridSpan w:val="14"/>
            <w:shd w:val="clear" w:color="auto" w:fill="auto"/>
          </w:tcPr>
          <w:p w14:paraId="1386E26C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D63CE8" w:rsidRPr="009A2414" w14:paraId="4D6487C6" w14:textId="77777777" w:rsidTr="001A492B">
        <w:trPr>
          <w:trHeight w:val="116"/>
        </w:trPr>
        <w:tc>
          <w:tcPr>
            <w:tcW w:w="3270" w:type="dxa"/>
            <w:gridSpan w:val="5"/>
            <w:shd w:val="clear" w:color="auto" w:fill="D9E2F3" w:themeFill="accent1" w:themeFillTint="33"/>
          </w:tcPr>
          <w:p w14:paraId="45444BAE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68181A71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7FBB3EC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D63CE8" w:rsidRPr="009A2414" w14:paraId="434721A0" w14:textId="77777777" w:rsidTr="001A492B">
        <w:trPr>
          <w:trHeight w:val="253"/>
        </w:trPr>
        <w:tc>
          <w:tcPr>
            <w:tcW w:w="3270" w:type="dxa"/>
            <w:gridSpan w:val="5"/>
            <w:shd w:val="clear" w:color="auto" w:fill="auto"/>
          </w:tcPr>
          <w:p w14:paraId="24B9A05B" w14:textId="156B61A6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00498C58" w14:textId="538DD02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2099B1CF" w14:textId="02785B5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64E7F82" w14:textId="77777777" w:rsidTr="001A492B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1AE1CDAB" w14:textId="4C01E70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39BEB17" w14:textId="0009AC8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6F96C69E" w14:textId="0E2D540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1C0D20D" w14:textId="77777777" w:rsidTr="001A492B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0C7E451E" w14:textId="3CDFF10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32E4DCA" w14:textId="762DFF9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026B1993" w14:textId="5DB4301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6E3A12C" w14:textId="77777777" w:rsidTr="001A492B">
        <w:trPr>
          <w:trHeight w:val="116"/>
        </w:trPr>
        <w:tc>
          <w:tcPr>
            <w:tcW w:w="9810" w:type="dxa"/>
            <w:gridSpan w:val="14"/>
            <w:shd w:val="clear" w:color="auto" w:fill="auto"/>
          </w:tcPr>
          <w:p w14:paraId="3D4718AA" w14:textId="77777777" w:rsidR="00D63CE8" w:rsidRDefault="00D63CE8" w:rsidP="00D63CE8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6B89F75D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2BD07CE9" w14:textId="77777777" w:rsidTr="00780FE6">
        <w:trPr>
          <w:trHeight w:val="250"/>
        </w:trPr>
        <w:tc>
          <w:tcPr>
            <w:tcW w:w="3270" w:type="dxa"/>
            <w:gridSpan w:val="5"/>
            <w:shd w:val="clear" w:color="auto" w:fill="D9E2F3" w:themeFill="accent1" w:themeFillTint="33"/>
          </w:tcPr>
          <w:p w14:paraId="05AAEE87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8D66D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13FDA82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0529DF6E" w14:textId="77777777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Yr</w:t>
            </w:r>
          </w:p>
          <w:p w14:paraId="10AF2FFB" w14:textId="326D35F6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Yr</w:t>
            </w:r>
          </w:p>
        </w:tc>
      </w:tr>
      <w:tr w:rsidR="00D63CE8" w:rsidRPr="009A2414" w14:paraId="18EFEDC4" w14:textId="77777777" w:rsidTr="00AE75FA">
        <w:trPr>
          <w:trHeight w:val="249"/>
        </w:trPr>
        <w:tc>
          <w:tcPr>
            <w:tcW w:w="3270" w:type="dxa"/>
            <w:gridSpan w:val="5"/>
            <w:shd w:val="clear" w:color="auto" w:fill="auto"/>
          </w:tcPr>
          <w:p w14:paraId="7854D07B" w14:textId="462344E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8CEF6B7" w14:textId="5217E63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13E7EBCC" w14:textId="79E7B14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66DBCA62" w14:textId="4889072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0081165" w14:textId="77777777" w:rsidTr="00AE75FA">
        <w:trPr>
          <w:trHeight w:val="249"/>
        </w:trPr>
        <w:tc>
          <w:tcPr>
            <w:tcW w:w="3270" w:type="dxa"/>
            <w:gridSpan w:val="5"/>
            <w:shd w:val="clear" w:color="auto" w:fill="auto"/>
          </w:tcPr>
          <w:p w14:paraId="47813BB7" w14:textId="5E4E88C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3DCA835" w14:textId="05E131C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5FB0E506" w14:textId="2B3F54B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032DD319" w14:textId="37A1DDE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468EFEA8" w14:textId="77777777" w:rsidTr="00AE75FA">
        <w:trPr>
          <w:trHeight w:val="249"/>
        </w:trPr>
        <w:tc>
          <w:tcPr>
            <w:tcW w:w="3270" w:type="dxa"/>
            <w:gridSpan w:val="5"/>
            <w:shd w:val="clear" w:color="auto" w:fill="auto"/>
          </w:tcPr>
          <w:p w14:paraId="209002B9" w14:textId="54B9915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FC53212" w14:textId="6E0ABC7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64FBF599" w14:textId="2CECB14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5B1EC596" w14:textId="0F5952C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7B92CA9" w14:textId="77777777" w:rsidTr="001A492B">
        <w:trPr>
          <w:trHeight w:val="249"/>
        </w:trPr>
        <w:tc>
          <w:tcPr>
            <w:tcW w:w="9810" w:type="dxa"/>
            <w:gridSpan w:val="14"/>
            <w:shd w:val="clear" w:color="auto" w:fill="auto"/>
          </w:tcPr>
          <w:p w14:paraId="76CC53D6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25415FC2" w14:textId="77777777" w:rsidTr="001A492B">
        <w:trPr>
          <w:trHeight w:val="309"/>
        </w:trPr>
        <w:tc>
          <w:tcPr>
            <w:tcW w:w="2452" w:type="dxa"/>
            <w:gridSpan w:val="4"/>
            <w:shd w:val="clear" w:color="auto" w:fill="D9E2F3" w:themeFill="accent1" w:themeFillTint="33"/>
          </w:tcPr>
          <w:p w14:paraId="35F302D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46C1F6A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1A2170F7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FF781F5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3D5023A3" w14:textId="77777777" w:rsidTr="001A492B">
        <w:trPr>
          <w:trHeight w:val="308"/>
        </w:trPr>
        <w:tc>
          <w:tcPr>
            <w:tcW w:w="2452" w:type="dxa"/>
            <w:gridSpan w:val="4"/>
            <w:shd w:val="clear" w:color="auto" w:fill="auto"/>
          </w:tcPr>
          <w:p w14:paraId="58036174" w14:textId="4F8BC49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14BE8007" w14:textId="4000CB2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6B423AB2" w14:textId="797DDD1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6D2BAAB" w14:textId="6C97EAA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5EAE462E" w14:textId="77777777" w:rsidTr="001A492B">
        <w:trPr>
          <w:trHeight w:val="308"/>
        </w:trPr>
        <w:tc>
          <w:tcPr>
            <w:tcW w:w="2452" w:type="dxa"/>
            <w:gridSpan w:val="4"/>
            <w:shd w:val="clear" w:color="auto" w:fill="auto"/>
          </w:tcPr>
          <w:p w14:paraId="4674052C" w14:textId="045250C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BF74478" w14:textId="64F081B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080AA77C" w14:textId="79ADD4A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1BC7E524" w14:textId="1CC4C059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6AB259A" w14:textId="77777777" w:rsidTr="001A492B">
        <w:trPr>
          <w:trHeight w:val="308"/>
        </w:trPr>
        <w:tc>
          <w:tcPr>
            <w:tcW w:w="2452" w:type="dxa"/>
            <w:gridSpan w:val="4"/>
            <w:shd w:val="clear" w:color="auto" w:fill="auto"/>
          </w:tcPr>
          <w:p w14:paraId="77888017" w14:textId="32A0888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4AA6EAEA" w14:textId="53A30B65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008EF6E4" w14:textId="30F905CC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7A2412E" w14:textId="5C60305C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9A22207" w14:textId="77777777" w:rsidTr="000B49B0">
        <w:trPr>
          <w:trHeight w:val="308"/>
        </w:trPr>
        <w:tc>
          <w:tcPr>
            <w:tcW w:w="2452" w:type="dxa"/>
            <w:gridSpan w:val="4"/>
            <w:tcBorders>
              <w:bottom w:val="thinThickMediumGap" w:sz="24" w:space="0" w:color="auto"/>
            </w:tcBorders>
            <w:shd w:val="clear" w:color="auto" w:fill="auto"/>
          </w:tcPr>
          <w:p w14:paraId="338C6138" w14:textId="1A8B5795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tcBorders>
              <w:bottom w:val="thinThickMediumGap" w:sz="24" w:space="0" w:color="auto"/>
            </w:tcBorders>
            <w:shd w:val="clear" w:color="auto" w:fill="auto"/>
          </w:tcPr>
          <w:p w14:paraId="2B7A8380" w14:textId="6EABA23A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bottom w:val="thinThickMediumGap" w:sz="24" w:space="0" w:color="auto"/>
            </w:tcBorders>
            <w:shd w:val="clear" w:color="auto" w:fill="auto"/>
          </w:tcPr>
          <w:p w14:paraId="16139D65" w14:textId="497B86A0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tcBorders>
              <w:bottom w:val="thinThickMediumGap" w:sz="24" w:space="0" w:color="auto"/>
            </w:tcBorders>
            <w:shd w:val="clear" w:color="auto" w:fill="auto"/>
          </w:tcPr>
          <w:p w14:paraId="0989E1A5" w14:textId="22E8963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9B19E5" w:rsidRPr="009A2414" w14:paraId="3A2DA284" w14:textId="77777777" w:rsidTr="002C0E56">
        <w:trPr>
          <w:trHeight w:val="396"/>
        </w:trPr>
        <w:tc>
          <w:tcPr>
            <w:tcW w:w="9810" w:type="dxa"/>
            <w:gridSpan w:val="14"/>
            <w:tcBorders>
              <w:top w:val="thinThickMediumGap" w:sz="24" w:space="0" w:color="auto"/>
            </w:tcBorders>
            <w:shd w:val="clear" w:color="auto" w:fill="D9E2F3" w:themeFill="accent1" w:themeFillTint="33"/>
          </w:tcPr>
          <w:p w14:paraId="42BBD02A" w14:textId="74503C7D" w:rsidR="009B19E5" w:rsidRPr="009A2414" w:rsidRDefault="009B19E5" w:rsidP="000B49B0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4741DA">
              <w:rPr>
                <w:rFonts w:cstheme="minorHAnsi"/>
                <w:b/>
                <w:color w:val="C00000"/>
                <w:sz w:val="24"/>
                <w:szCs w:val="24"/>
              </w:rPr>
              <w:lastRenderedPageBreak/>
              <w:t>CO-PRESENTER</w:t>
            </w: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 FULL NAME </w:t>
            </w:r>
            <w:r w:rsidRPr="00433DA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(Please provide full name with credentials that you prefer to show on our publications.)</w:t>
            </w:r>
          </w:p>
        </w:tc>
      </w:tr>
      <w:tr w:rsidR="000B49B0" w:rsidRPr="009A2414" w14:paraId="08DB9D9F" w14:textId="77777777" w:rsidTr="009B19E5">
        <w:trPr>
          <w:trHeight w:val="270"/>
        </w:trPr>
        <w:tc>
          <w:tcPr>
            <w:tcW w:w="9810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03C071D5" w14:textId="674A99BE" w:rsidR="000B49B0" w:rsidRPr="00433DA1" w:rsidRDefault="000B49B0" w:rsidP="000B49B0">
            <w:pPr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0B49B0" w:rsidRPr="009A2414" w14:paraId="1798286E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6C3A9ACD" w14:textId="24872229" w:rsidR="000B49B0" w:rsidRDefault="000B49B0" w:rsidP="000B49B0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 and Expiration Date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1F519399" w14:textId="76D45E44" w:rsidR="000B49B0" w:rsidRDefault="000B49B0" w:rsidP="000B49B0">
            <w:pPr>
              <w:spacing w:after="0" w:line="240" w:lineRule="auto"/>
            </w:pPr>
            <w: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40" w:name="Text7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0"/>
          </w:p>
        </w:tc>
      </w:tr>
      <w:tr w:rsidR="000B49B0" w:rsidRPr="009A2414" w14:paraId="7B95737C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4353C141" w14:textId="100611B5" w:rsidR="000B49B0" w:rsidRDefault="000B49B0" w:rsidP="000B49B0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7F29A46A" w14:textId="6B9E956D" w:rsidR="000B49B0" w:rsidRDefault="000B49B0" w:rsidP="000B49B0">
            <w:pPr>
              <w:spacing w:after="0" w:line="240" w:lineRule="auto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41" w:name="Text7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1"/>
          </w:p>
        </w:tc>
      </w:tr>
      <w:tr w:rsidR="000B49B0" w:rsidRPr="009A2414" w14:paraId="570A244E" w14:textId="77777777" w:rsidTr="001A492B">
        <w:trPr>
          <w:trHeight w:val="124"/>
        </w:trPr>
        <w:tc>
          <w:tcPr>
            <w:tcW w:w="4320" w:type="dxa"/>
            <w:gridSpan w:val="8"/>
            <w:shd w:val="clear" w:color="auto" w:fill="D9E2F3" w:themeFill="accent1" w:themeFillTint="33"/>
          </w:tcPr>
          <w:p w14:paraId="2F7C5B5A" w14:textId="77777777" w:rsidR="000B49B0" w:rsidRDefault="000B49B0" w:rsidP="000B49B0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50C9568C" w14:textId="7099BE7E" w:rsidR="000B49B0" w:rsidRDefault="000B49B0" w:rsidP="000B49B0">
            <w:pPr>
              <w:spacing w:after="0" w:line="240" w:lineRule="auto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42" w:name="Text7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2"/>
          </w:p>
        </w:tc>
      </w:tr>
      <w:tr w:rsidR="000B49B0" w:rsidRPr="009A2414" w14:paraId="2AEF93B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B1FB04F" w14:textId="3A05F026" w:rsidR="000B49B0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49BB96B9" w14:textId="77777777" w:rsidR="000B49B0" w:rsidRPr="007F19CE" w:rsidRDefault="000B49B0" w:rsidP="000B49B0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Please provide a brief bio, 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  <w:t>not CV,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3C9210BF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2"/>
            <w:tcBorders>
              <w:bottom w:val="single" w:sz="4" w:space="0" w:color="auto"/>
            </w:tcBorders>
          </w:tcPr>
          <w:p w14:paraId="4A994B8C" w14:textId="77777777" w:rsidR="000B49B0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5F423BB" w14:textId="77777777" w:rsidR="000B49B0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20BB006" w14:textId="77777777" w:rsidR="000B49B0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56CB006" w14:textId="77777777" w:rsidR="000B49B0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A9817D" w14:textId="77777777" w:rsidR="000B49B0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2D971CD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B49B0" w:rsidRPr="009A2414" w14:paraId="710D48BB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40205C8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1CA495A3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B49B0" w:rsidRPr="009A2414" w14:paraId="0DAA3F1F" w14:textId="77777777" w:rsidTr="001A492B">
        <w:tc>
          <w:tcPr>
            <w:tcW w:w="2385" w:type="dxa"/>
            <w:gridSpan w:val="3"/>
            <w:shd w:val="clear" w:color="auto" w:fill="D9E2F3" w:themeFill="accent1" w:themeFillTint="33"/>
          </w:tcPr>
          <w:p w14:paraId="25AC28D1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8A6AF91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B49B0" w:rsidRPr="009A2414" w14:paraId="6E76AD9B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57443BE3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5"/>
            <w:tcBorders>
              <w:bottom w:val="single" w:sz="4" w:space="0" w:color="auto"/>
            </w:tcBorders>
          </w:tcPr>
          <w:p w14:paraId="6FBA5312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5A11D10C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88DAEC5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B49B0" w:rsidRPr="009A2414" w14:paraId="2DC84BC7" w14:textId="77777777" w:rsidTr="001A492B">
        <w:tc>
          <w:tcPr>
            <w:tcW w:w="4230" w:type="dxa"/>
            <w:gridSpan w:val="7"/>
            <w:shd w:val="clear" w:color="auto" w:fill="D9E2F3" w:themeFill="accent1" w:themeFillTint="33"/>
          </w:tcPr>
          <w:p w14:paraId="59EEFED4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0B2FE08" w14:textId="77777777" w:rsidR="000B49B0" w:rsidRPr="009A2414" w:rsidRDefault="000B49B0" w:rsidP="000B49B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B49B0" w:rsidRPr="009A2414" w14:paraId="15211003" w14:textId="77777777" w:rsidTr="001A492B">
        <w:trPr>
          <w:trHeight w:val="116"/>
        </w:trPr>
        <w:tc>
          <w:tcPr>
            <w:tcW w:w="9810" w:type="dxa"/>
            <w:gridSpan w:val="14"/>
            <w:shd w:val="clear" w:color="auto" w:fill="auto"/>
          </w:tcPr>
          <w:p w14:paraId="780FE715" w14:textId="77777777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0B49B0" w:rsidRPr="009A2414" w14:paraId="624F7E88" w14:textId="77777777" w:rsidTr="001A492B">
        <w:trPr>
          <w:trHeight w:val="116"/>
        </w:trPr>
        <w:tc>
          <w:tcPr>
            <w:tcW w:w="3270" w:type="dxa"/>
            <w:gridSpan w:val="5"/>
            <w:shd w:val="clear" w:color="auto" w:fill="D9E2F3" w:themeFill="accent1" w:themeFillTint="33"/>
          </w:tcPr>
          <w:p w14:paraId="306FEE79" w14:textId="77777777" w:rsidR="000B49B0" w:rsidRPr="00CC649D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511C7850" w14:textId="77777777" w:rsidR="000B49B0" w:rsidRPr="00CC649D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4C408588" w14:textId="77777777" w:rsidR="000B49B0" w:rsidRPr="00CC649D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0B49B0" w:rsidRPr="009A2414" w14:paraId="3719329B" w14:textId="77777777" w:rsidTr="001A492B">
        <w:trPr>
          <w:trHeight w:val="253"/>
        </w:trPr>
        <w:tc>
          <w:tcPr>
            <w:tcW w:w="3270" w:type="dxa"/>
            <w:gridSpan w:val="5"/>
            <w:shd w:val="clear" w:color="auto" w:fill="auto"/>
          </w:tcPr>
          <w:p w14:paraId="1EB6163A" w14:textId="5C726DEC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A7F7B59" w14:textId="2CEFEC99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17ABDBBA" w14:textId="0B5478B6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58E5DB1E" w14:textId="77777777" w:rsidTr="001A492B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5CB73B73" w14:textId="3965905E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7C708E21" w14:textId="086047C9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050982A6" w14:textId="70AE9121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229286AA" w14:textId="77777777" w:rsidTr="001A492B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0513EC50" w14:textId="7DA8A21B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85D6771" w14:textId="495FE7BC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62564499" w14:textId="7F49EFEF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4EB4FED6" w14:textId="77777777" w:rsidTr="00587C1B">
        <w:trPr>
          <w:trHeight w:val="250"/>
        </w:trPr>
        <w:tc>
          <w:tcPr>
            <w:tcW w:w="9810" w:type="dxa"/>
            <w:gridSpan w:val="14"/>
            <w:shd w:val="clear" w:color="auto" w:fill="auto"/>
          </w:tcPr>
          <w:p w14:paraId="2B583DDA" w14:textId="77777777" w:rsidR="000B49B0" w:rsidRDefault="000B49B0" w:rsidP="000B49B0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0DC4B734" w14:textId="77777777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0B49B0" w:rsidRPr="009A2414" w14:paraId="4C34F381" w14:textId="77777777" w:rsidTr="0051399A">
        <w:trPr>
          <w:trHeight w:val="250"/>
        </w:trPr>
        <w:tc>
          <w:tcPr>
            <w:tcW w:w="3270" w:type="dxa"/>
            <w:gridSpan w:val="5"/>
            <w:shd w:val="clear" w:color="auto" w:fill="D9E2F3" w:themeFill="accent1" w:themeFillTint="33"/>
          </w:tcPr>
          <w:p w14:paraId="41062060" w14:textId="5E3E6D9E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2314ED33" w14:textId="1C001C92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4D05AA9C" w14:textId="77777777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6D6F12C3" w14:textId="77777777" w:rsidR="000B49B0" w:rsidRDefault="000B49B0" w:rsidP="000B49B0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Yr</w:t>
            </w:r>
          </w:p>
          <w:p w14:paraId="74DC8DB3" w14:textId="592FB8DA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Yr</w:t>
            </w:r>
          </w:p>
        </w:tc>
      </w:tr>
      <w:tr w:rsidR="000B49B0" w:rsidRPr="009A2414" w14:paraId="45BC8AFB" w14:textId="77777777" w:rsidTr="00AE75FA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5465B860" w14:textId="56CFFB27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5D5F13BD" w14:textId="03E2E6DB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567E229E" w14:textId="32BF1150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238523D6" w14:textId="6707F4EA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7D9A3A5E" w14:textId="77777777" w:rsidTr="00AE75FA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61FBBBD9" w14:textId="60C2F092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1162655A" w14:textId="3193FAEA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72B67007" w14:textId="150DAFBD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06D6E84B" w14:textId="491B9923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1E3731C8" w14:textId="77777777" w:rsidTr="00AE75FA">
        <w:trPr>
          <w:trHeight w:val="250"/>
        </w:trPr>
        <w:tc>
          <w:tcPr>
            <w:tcW w:w="3270" w:type="dxa"/>
            <w:gridSpan w:val="5"/>
            <w:shd w:val="clear" w:color="auto" w:fill="auto"/>
          </w:tcPr>
          <w:p w14:paraId="15818EDB" w14:textId="49286E68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2652144B" w14:textId="2F206CAA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39CB21A2" w14:textId="09F58A48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35E14595" w14:textId="2BC69B70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6B48DDEC" w14:textId="77777777" w:rsidTr="009E35AD">
        <w:trPr>
          <w:trHeight w:val="250"/>
        </w:trPr>
        <w:tc>
          <w:tcPr>
            <w:tcW w:w="9810" w:type="dxa"/>
            <w:gridSpan w:val="14"/>
            <w:shd w:val="clear" w:color="auto" w:fill="auto"/>
          </w:tcPr>
          <w:p w14:paraId="1FADD81F" w14:textId="7DE1629E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0B49B0" w:rsidRPr="009A2414" w14:paraId="5CAD7214" w14:textId="77777777" w:rsidTr="000F4164">
        <w:trPr>
          <w:trHeight w:val="250"/>
        </w:trPr>
        <w:tc>
          <w:tcPr>
            <w:tcW w:w="2452" w:type="dxa"/>
            <w:gridSpan w:val="4"/>
            <w:shd w:val="clear" w:color="auto" w:fill="D9E2F3" w:themeFill="accent1" w:themeFillTint="33"/>
          </w:tcPr>
          <w:p w14:paraId="7D0E1039" w14:textId="5A1B720C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1F9155D1" w14:textId="69F32075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2595F730" w14:textId="2F310A23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942A480" w14:textId="075EAE32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0B49B0" w:rsidRPr="009A2414" w14:paraId="1182377A" w14:textId="77777777" w:rsidTr="00265A1E">
        <w:trPr>
          <w:trHeight w:val="250"/>
        </w:trPr>
        <w:tc>
          <w:tcPr>
            <w:tcW w:w="2452" w:type="dxa"/>
            <w:gridSpan w:val="4"/>
            <w:shd w:val="clear" w:color="auto" w:fill="auto"/>
          </w:tcPr>
          <w:p w14:paraId="681A03E4" w14:textId="7B7F5CFB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49142E40" w14:textId="601EF082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263F20B9" w14:textId="1DFD97A6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C04DC3E" w14:textId="24AF8EC7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71C43B54" w14:textId="77777777" w:rsidTr="00265A1E">
        <w:trPr>
          <w:trHeight w:val="250"/>
        </w:trPr>
        <w:tc>
          <w:tcPr>
            <w:tcW w:w="2452" w:type="dxa"/>
            <w:gridSpan w:val="4"/>
            <w:shd w:val="clear" w:color="auto" w:fill="auto"/>
          </w:tcPr>
          <w:p w14:paraId="7FA1FD35" w14:textId="3FBB2547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47BDBBC" w14:textId="0991FAD9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1EA969FB" w14:textId="40511972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4537BE0" w14:textId="0249F040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1BA1A33D" w14:textId="77777777" w:rsidTr="00265A1E">
        <w:trPr>
          <w:trHeight w:val="250"/>
        </w:trPr>
        <w:tc>
          <w:tcPr>
            <w:tcW w:w="2452" w:type="dxa"/>
            <w:gridSpan w:val="4"/>
            <w:shd w:val="clear" w:color="auto" w:fill="auto"/>
          </w:tcPr>
          <w:p w14:paraId="7C1FE24F" w14:textId="77F8D597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E39DFAA" w14:textId="2027079B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3D467D69" w14:textId="145B81A1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5445FA56" w14:textId="1588B96F" w:rsidR="000B49B0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0B49B0" w:rsidRPr="009A2414" w14:paraId="7D01D9B0" w14:textId="77777777" w:rsidTr="00265A1E">
        <w:trPr>
          <w:trHeight w:val="250"/>
        </w:trPr>
        <w:tc>
          <w:tcPr>
            <w:tcW w:w="2452" w:type="dxa"/>
            <w:gridSpan w:val="4"/>
            <w:shd w:val="clear" w:color="auto" w:fill="auto"/>
          </w:tcPr>
          <w:p w14:paraId="211A7D8B" w14:textId="22E2B61A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104F0CD9" w14:textId="6E70D1D1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43ACA205" w14:textId="792E3EFA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4B970E06" w14:textId="7E32E6FE" w:rsidR="000B49B0" w:rsidRPr="007F19CE" w:rsidRDefault="000B49B0" w:rsidP="000B49B0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</w:tbl>
    <w:p w14:paraId="43A14517" w14:textId="20B22457" w:rsidR="00491C7F" w:rsidRDefault="00765D64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7F50C2">
        <w:rPr>
          <w:rFonts w:cstheme="minorHAnsi"/>
          <w:b/>
          <w:bCs/>
          <w:color w:val="C00000"/>
          <w:sz w:val="28"/>
          <w:szCs w:val="28"/>
        </w:rPr>
        <w:t>Speaker agreement</w:t>
      </w:r>
      <w:r w:rsidR="00491C7F" w:rsidRPr="007F50C2">
        <w:rPr>
          <w:rFonts w:cstheme="minorHAnsi"/>
          <w:color w:val="C00000"/>
          <w:sz w:val="28"/>
          <w:szCs w:val="28"/>
        </w:rPr>
        <w:t xml:space="preserve"> </w:t>
      </w:r>
      <w:r w:rsidR="00491C7F" w:rsidRPr="009A2414">
        <w:rPr>
          <w:rFonts w:cstheme="minorHAnsi"/>
          <w:color w:val="000000"/>
          <w:sz w:val="24"/>
          <w:szCs w:val="24"/>
        </w:rPr>
        <w:t xml:space="preserve">– </w:t>
      </w:r>
      <w:r w:rsidR="00491C7F" w:rsidRPr="00E73DF4">
        <w:rPr>
          <w:rFonts w:cstheme="minorHAnsi"/>
          <w:color w:val="000000"/>
          <w:sz w:val="24"/>
          <w:szCs w:val="24"/>
        </w:rPr>
        <w:t>please download and review the agreement before submitting your abstract.</w:t>
      </w:r>
      <w:r w:rsidR="00491C7F" w:rsidRPr="009A2414">
        <w:rPr>
          <w:rFonts w:cstheme="minorHAnsi"/>
          <w:b/>
          <w:bCs/>
          <w:color w:val="000000"/>
          <w:sz w:val="24"/>
          <w:szCs w:val="24"/>
        </w:rPr>
        <w:t xml:space="preserve"> </w:t>
      </w:r>
      <w:hyperlink r:id="rId9" w:history="1">
        <w:r w:rsidR="00491C7F" w:rsidRPr="00E73DF4">
          <w:rPr>
            <w:rStyle w:val="Hyperlink"/>
            <w:rFonts w:cstheme="minorHAnsi"/>
            <w:sz w:val="24"/>
            <w:szCs w:val="24"/>
          </w:rPr>
          <w:t>Click here to download the agreement.</w:t>
        </w:r>
      </w:hyperlink>
      <w:r w:rsidR="00491C7F">
        <w:rPr>
          <w:rFonts w:cstheme="minorHAnsi"/>
          <w:b/>
          <w:bCs/>
          <w:color w:val="000000"/>
          <w:sz w:val="24"/>
          <w:szCs w:val="24"/>
        </w:rPr>
        <w:t xml:space="preserve"> </w:t>
      </w:r>
    </w:p>
    <w:p w14:paraId="1CE46284" w14:textId="77777777" w:rsidR="00491C7F" w:rsidRDefault="00491C7F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5E1F492E" w14:textId="164D385C" w:rsidR="00491C7F" w:rsidRPr="009A2414" w:rsidRDefault="00491C7F" w:rsidP="00491C7F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71474EDD" w14:textId="15873193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43" w:name="_Hlk15414812"/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oral abstract, I (We) hereby consent to the use of </w:t>
      </w:r>
      <w:r w:rsidR="007F50C2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the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presentation and other materials as described and agree with the provisions of this agreement if </w:t>
      </w:r>
      <w:r w:rsidR="0051593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the oral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abstract is accepted. </w:t>
      </w:r>
    </w:p>
    <w:bookmarkEnd w:id="43"/>
    <w:p w14:paraId="57A9565D" w14:textId="77777777" w:rsidR="00491C7F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p w14:paraId="7494E3D7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491C7F" w14:paraId="36CD3F94" w14:textId="77777777" w:rsidTr="001A492B">
        <w:tc>
          <w:tcPr>
            <w:tcW w:w="4045" w:type="dxa"/>
          </w:tcPr>
          <w:p w14:paraId="0EF5A26C" w14:textId="609F84F7" w:rsidR="00491C7F" w:rsidRDefault="00515934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</w:t>
            </w:r>
            <w:r w:rsidR="00491C7F"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ead Presente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0064D1B2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4" w:name="Text39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44"/>
          </w:p>
        </w:tc>
      </w:tr>
      <w:tr w:rsidR="00491C7F" w14:paraId="3E530FC6" w14:textId="77777777" w:rsidTr="001A492B">
        <w:tc>
          <w:tcPr>
            <w:tcW w:w="4045" w:type="dxa"/>
          </w:tcPr>
          <w:p w14:paraId="7B0CE728" w14:textId="62BCD623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ead Presente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0CE251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5" w:name="Text40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45"/>
          </w:p>
        </w:tc>
      </w:tr>
      <w:tr w:rsidR="00491C7F" w14:paraId="0B367BA8" w14:textId="77777777" w:rsidTr="001A492B">
        <w:tc>
          <w:tcPr>
            <w:tcW w:w="4045" w:type="dxa"/>
          </w:tcPr>
          <w:p w14:paraId="1390EA50" w14:textId="016FF7D3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79A833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6" w:name="Text41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46"/>
          </w:p>
        </w:tc>
      </w:tr>
    </w:tbl>
    <w:p w14:paraId="44328850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61A44C50" w14:textId="77777777" w:rsidR="00491C7F" w:rsidRPr="0063556B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r w:rsidRPr="0063556B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77107E70" w14:textId="77777777" w:rsidR="00491C7F" w:rsidRPr="009A2414" w:rsidRDefault="00491C7F" w:rsidP="00491C7F">
      <w:pPr>
        <w:pStyle w:val="Default"/>
        <w:rPr>
          <w:rFonts w:asciiTheme="minorHAnsi" w:hAnsiTheme="minorHAnsi" w:cstheme="minorHAnsi"/>
          <w:sz w:val="24"/>
          <w:szCs w:val="24"/>
        </w:rPr>
      </w:pPr>
    </w:p>
    <w:p w14:paraId="6E804EA2" w14:textId="38FB80E4" w:rsidR="00D63CE8" w:rsidRPr="003112D0" w:rsidRDefault="00D63CE8" w:rsidP="00D63CE8">
      <w:pPr>
        <w:spacing w:after="0" w:line="240" w:lineRule="auto"/>
        <w:rPr>
          <w:rFonts w:cstheme="minorHAnsi"/>
          <w:sz w:val="24"/>
          <w:szCs w:val="24"/>
        </w:rPr>
      </w:pPr>
      <w:r w:rsidRPr="003112D0">
        <w:rPr>
          <w:rFonts w:cstheme="minorHAnsi"/>
          <w:b/>
          <w:bCs/>
          <w:sz w:val="24"/>
          <w:szCs w:val="24"/>
        </w:rPr>
        <w:t xml:space="preserve">Speakers Consideration: </w:t>
      </w:r>
      <w:r w:rsidR="00F57127" w:rsidRPr="003112D0">
        <w:rPr>
          <w:rFonts w:cstheme="minorHAnsi"/>
          <w:sz w:val="24"/>
          <w:szCs w:val="24"/>
        </w:rPr>
        <w:t>Speakers may receive a $200 discount on the main conference registration or free registration for the day of their presentation and one-night’s hotel stay, on the day of their presentation.</w:t>
      </w:r>
      <w:r w:rsidR="00F57127" w:rsidRPr="003112D0">
        <w:rPr>
          <w:rFonts w:ascii="Garamond" w:hAnsi="Garamond"/>
        </w:rPr>
        <w:t xml:space="preserve"> </w:t>
      </w:r>
      <w:r w:rsidRPr="003112D0">
        <w:rPr>
          <w:rFonts w:cstheme="minorHAnsi"/>
          <w:sz w:val="24"/>
          <w:szCs w:val="24"/>
        </w:rPr>
        <w:t>Travel and meal expenses are the responsibility of the speakers. There is a maximum of 3 presenters per presentation permitted.</w:t>
      </w:r>
    </w:p>
    <w:p w14:paraId="4ECF85AC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0A480269" w14:textId="5A04F57D" w:rsidR="00491C7F" w:rsidRPr="00C56E59" w:rsidRDefault="005F78AE" w:rsidP="00491C7F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</w:rPr>
        <w:t xml:space="preserve">Deadline:  </w:t>
      </w:r>
      <w:r w:rsidR="00D13FF6">
        <w:rPr>
          <w:rFonts w:cstheme="minorHAnsi"/>
        </w:rPr>
        <w:t>A</w:t>
      </w:r>
      <w:r w:rsidR="00D13FF6" w:rsidRPr="009A2414">
        <w:rPr>
          <w:rFonts w:cstheme="minorHAnsi"/>
        </w:rPr>
        <w:t xml:space="preserve">bstracts </w:t>
      </w:r>
      <w:r>
        <w:rPr>
          <w:rFonts w:cstheme="minorHAnsi"/>
        </w:rPr>
        <w:t xml:space="preserve">must be </w:t>
      </w:r>
      <w:r w:rsidR="00D13FF6" w:rsidRPr="009A2414">
        <w:rPr>
          <w:rFonts w:cstheme="minorHAnsi"/>
        </w:rPr>
        <w:t>submitted to A</w:t>
      </w:r>
      <w:r w:rsidR="00D13FF6">
        <w:rPr>
          <w:rFonts w:cstheme="minorHAnsi"/>
        </w:rPr>
        <w:t xml:space="preserve">SPHP </w:t>
      </w:r>
      <w:r w:rsidR="00D13FF6" w:rsidRPr="009A2414">
        <w:rPr>
          <w:rFonts w:cstheme="minorHAnsi"/>
        </w:rPr>
        <w:t xml:space="preserve">National Headquarters via email at </w:t>
      </w:r>
      <w:hyperlink r:id="rId10" w:history="1">
        <w:r w:rsidR="00D13FF6" w:rsidRPr="009A2414">
          <w:rPr>
            <w:rStyle w:val="Hyperlink"/>
            <w:rFonts w:cstheme="minorHAnsi"/>
          </w:rPr>
          <w:t>info@a</w:t>
        </w:r>
        <w:r w:rsidR="00D13FF6">
          <w:rPr>
            <w:rStyle w:val="Hyperlink"/>
            <w:rFonts w:cstheme="minorHAnsi"/>
          </w:rPr>
          <w:t>sphp</w:t>
        </w:r>
        <w:r w:rsidR="00D13FF6" w:rsidRPr="009A2414">
          <w:rPr>
            <w:rStyle w:val="Hyperlink"/>
            <w:rFonts w:cstheme="minorHAnsi"/>
          </w:rPr>
          <w:t>.org</w:t>
        </w:r>
      </w:hyperlink>
      <w:r w:rsidR="00D13FF6" w:rsidRPr="009A2414">
        <w:rPr>
          <w:rFonts w:cstheme="minorHAnsi"/>
        </w:rPr>
        <w:t xml:space="preserve"> </w:t>
      </w:r>
      <w:r w:rsidR="00C56E59">
        <w:rPr>
          <w:rFonts w:cstheme="minorHAnsi"/>
        </w:rPr>
        <w:t>by</w:t>
      </w:r>
      <w:r w:rsidR="007548FA">
        <w:rPr>
          <w:rFonts w:cstheme="minorHAnsi"/>
          <w:b/>
          <w:bCs/>
          <w:color w:val="C00000"/>
        </w:rPr>
        <w:t xml:space="preserve"> </w:t>
      </w:r>
      <w:r w:rsidR="00BE57E7">
        <w:rPr>
          <w:rFonts w:cstheme="minorHAnsi"/>
          <w:b/>
          <w:bCs/>
          <w:color w:val="C00000"/>
        </w:rPr>
        <w:t xml:space="preserve">August </w:t>
      </w:r>
      <w:r w:rsidR="00433DA1">
        <w:rPr>
          <w:rFonts w:cstheme="minorHAnsi"/>
          <w:b/>
          <w:bCs/>
          <w:color w:val="C00000"/>
        </w:rPr>
        <w:t>14</w:t>
      </w:r>
      <w:r w:rsidR="000B49B0">
        <w:rPr>
          <w:rFonts w:cstheme="minorHAnsi"/>
          <w:b/>
          <w:bCs/>
          <w:color w:val="C00000"/>
        </w:rPr>
        <w:t>, 202</w:t>
      </w:r>
      <w:r w:rsidR="00433DA1">
        <w:rPr>
          <w:rFonts w:cstheme="minorHAnsi"/>
          <w:b/>
          <w:bCs/>
          <w:color w:val="C00000"/>
        </w:rPr>
        <w:t>6</w:t>
      </w:r>
      <w:r w:rsidR="00C56E59" w:rsidRPr="005F78AE">
        <w:rPr>
          <w:rFonts w:cstheme="minorHAnsi"/>
          <w:b/>
          <w:bCs/>
          <w:color w:val="C00000"/>
        </w:rPr>
        <w:t>.</w:t>
      </w:r>
      <w:r w:rsidR="00C56E59" w:rsidRPr="005F78AE">
        <w:rPr>
          <w:rFonts w:cstheme="minorHAnsi"/>
          <w:b/>
          <w:bCs/>
          <w:color w:val="C00000"/>
          <w:u w:val="single"/>
        </w:rPr>
        <w:t xml:space="preserve"> </w:t>
      </w:r>
    </w:p>
    <w:p w14:paraId="07913157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63E0AB02" w14:textId="77777777" w:rsidR="00491C7F" w:rsidRDefault="00491C7F"/>
    <w:sectPr w:rsidR="00491C7F" w:rsidSect="00265F35">
      <w:footerReference w:type="default" r:id="rId11"/>
      <w:pgSz w:w="12240" w:h="15840"/>
      <w:pgMar w:top="90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5BDC4" w14:textId="77777777" w:rsidR="007D53E2" w:rsidRDefault="007D53E2" w:rsidP="00491C7F">
      <w:pPr>
        <w:spacing w:after="0" w:line="240" w:lineRule="auto"/>
      </w:pPr>
      <w:r>
        <w:separator/>
      </w:r>
    </w:p>
  </w:endnote>
  <w:endnote w:type="continuationSeparator" w:id="0">
    <w:p w14:paraId="768908DF" w14:textId="77777777" w:rsidR="007D53E2" w:rsidRDefault="007D53E2" w:rsidP="00491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B05BB" w14:textId="325C9D29" w:rsidR="00D63CE8" w:rsidRPr="00EE5437" w:rsidRDefault="00D63CE8" w:rsidP="00C56E59">
    <w:pPr>
      <w:pStyle w:val="Footer"/>
      <w:ind w:left="-450"/>
      <w:jc w:val="center"/>
      <w:rPr>
        <w:sz w:val="16"/>
        <w:szCs w:val="16"/>
      </w:rPr>
    </w:pPr>
    <w:r w:rsidRPr="00EE5437">
      <w:rPr>
        <w:color w:val="002060"/>
        <w:sz w:val="16"/>
        <w:szCs w:val="16"/>
      </w:rPr>
      <w:t xml:space="preserve">ASPHP, </w:t>
    </w:r>
    <w:r w:rsidR="00C56E59">
      <w:rPr>
        <w:color w:val="002060"/>
        <w:sz w:val="16"/>
        <w:szCs w:val="16"/>
      </w:rPr>
      <w:t xml:space="preserve">10431 Perry Highway, </w:t>
    </w:r>
    <w:r w:rsidR="00433DA1">
      <w:rPr>
        <w:color w:val="002060"/>
        <w:sz w:val="16"/>
        <w:szCs w:val="16"/>
      </w:rPr>
      <w:t xml:space="preserve">Suite 310C, </w:t>
    </w:r>
    <w:r w:rsidR="00C56E59">
      <w:rPr>
        <w:color w:val="002060"/>
        <w:sz w:val="16"/>
        <w:szCs w:val="16"/>
      </w:rPr>
      <w:t>Wexford, PA 15090</w:t>
    </w:r>
    <w:r w:rsidRPr="00EE5437">
      <w:rPr>
        <w:color w:val="002060"/>
        <w:sz w:val="16"/>
        <w:szCs w:val="16"/>
      </w:rPr>
      <w:t xml:space="preserve"> Tel: 610-248-9911 </w:t>
    </w:r>
    <w:hyperlink r:id="rId1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2" w:history="1">
      <w:r w:rsidRPr="00EE5437">
        <w:rPr>
          <w:rStyle w:val="Hyperlink"/>
          <w:sz w:val="16"/>
          <w:szCs w:val="16"/>
        </w:rPr>
        <w:t>info@asphp.org</w:t>
      </w:r>
    </w:hyperlink>
  </w:p>
  <w:p w14:paraId="446DD334" w14:textId="62FED33F" w:rsidR="00221EDE" w:rsidRPr="00D63CE8" w:rsidRDefault="00221EDE" w:rsidP="00D63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2CC38E" w14:textId="77777777" w:rsidR="007D53E2" w:rsidRDefault="007D53E2" w:rsidP="00491C7F">
      <w:pPr>
        <w:spacing w:after="0" w:line="240" w:lineRule="auto"/>
      </w:pPr>
      <w:r>
        <w:separator/>
      </w:r>
    </w:p>
  </w:footnote>
  <w:footnote w:type="continuationSeparator" w:id="0">
    <w:p w14:paraId="194B6AD7" w14:textId="77777777" w:rsidR="007D53E2" w:rsidRDefault="007D53E2" w:rsidP="00491C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D5343F"/>
    <w:multiLevelType w:val="hybridMultilevel"/>
    <w:tmpl w:val="B246A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884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rAwNDGwMDYyMTFU0lEKTi0uzszPAykwNK8FAJ0SPNItAAAA"/>
  </w:docVars>
  <w:rsids>
    <w:rsidRoot w:val="00491C7F"/>
    <w:rsid w:val="00000B38"/>
    <w:rsid w:val="0000464B"/>
    <w:rsid w:val="000310A2"/>
    <w:rsid w:val="00031C13"/>
    <w:rsid w:val="0003576D"/>
    <w:rsid w:val="00035B47"/>
    <w:rsid w:val="0006014B"/>
    <w:rsid w:val="00060B6B"/>
    <w:rsid w:val="00060F02"/>
    <w:rsid w:val="0006245A"/>
    <w:rsid w:val="00080B46"/>
    <w:rsid w:val="00081D45"/>
    <w:rsid w:val="000827B5"/>
    <w:rsid w:val="000879A1"/>
    <w:rsid w:val="000A0D0F"/>
    <w:rsid w:val="000A2FF2"/>
    <w:rsid w:val="000B49B0"/>
    <w:rsid w:val="000B578E"/>
    <w:rsid w:val="000C0702"/>
    <w:rsid w:val="000C3F96"/>
    <w:rsid w:val="000F4164"/>
    <w:rsid w:val="00103AF9"/>
    <w:rsid w:val="0011222F"/>
    <w:rsid w:val="001211A2"/>
    <w:rsid w:val="0012142F"/>
    <w:rsid w:val="00123D08"/>
    <w:rsid w:val="00131F25"/>
    <w:rsid w:val="00140177"/>
    <w:rsid w:val="00144D9B"/>
    <w:rsid w:val="00157365"/>
    <w:rsid w:val="00160A90"/>
    <w:rsid w:val="00161EC8"/>
    <w:rsid w:val="00184975"/>
    <w:rsid w:val="001938AE"/>
    <w:rsid w:val="001A062D"/>
    <w:rsid w:val="001A6A1C"/>
    <w:rsid w:val="001A6E5C"/>
    <w:rsid w:val="001B6424"/>
    <w:rsid w:val="001B6ABF"/>
    <w:rsid w:val="001B7AB6"/>
    <w:rsid w:val="001C042C"/>
    <w:rsid w:val="001C70C6"/>
    <w:rsid w:val="001C73A4"/>
    <w:rsid w:val="001D1041"/>
    <w:rsid w:val="001D471D"/>
    <w:rsid w:val="001D62AB"/>
    <w:rsid w:val="001D6F0F"/>
    <w:rsid w:val="001E775C"/>
    <w:rsid w:val="001F3F7E"/>
    <w:rsid w:val="001F65A3"/>
    <w:rsid w:val="001F79AC"/>
    <w:rsid w:val="00203D63"/>
    <w:rsid w:val="002067B0"/>
    <w:rsid w:val="00210510"/>
    <w:rsid w:val="002174A5"/>
    <w:rsid w:val="00221EDE"/>
    <w:rsid w:val="0022594D"/>
    <w:rsid w:val="00234C13"/>
    <w:rsid w:val="00247550"/>
    <w:rsid w:val="00265EB2"/>
    <w:rsid w:val="00265F35"/>
    <w:rsid w:val="0026614B"/>
    <w:rsid w:val="002719FC"/>
    <w:rsid w:val="00271AED"/>
    <w:rsid w:val="00271B3D"/>
    <w:rsid w:val="002725B4"/>
    <w:rsid w:val="002736E3"/>
    <w:rsid w:val="00273DAD"/>
    <w:rsid w:val="00280538"/>
    <w:rsid w:val="00283B4B"/>
    <w:rsid w:val="00285E38"/>
    <w:rsid w:val="00287E88"/>
    <w:rsid w:val="002A2EA6"/>
    <w:rsid w:val="002B1DE2"/>
    <w:rsid w:val="002C291C"/>
    <w:rsid w:val="002C7593"/>
    <w:rsid w:val="002E38C4"/>
    <w:rsid w:val="002E5489"/>
    <w:rsid w:val="002F2966"/>
    <w:rsid w:val="002F3349"/>
    <w:rsid w:val="003072D4"/>
    <w:rsid w:val="003112D0"/>
    <w:rsid w:val="00311591"/>
    <w:rsid w:val="003268E0"/>
    <w:rsid w:val="00331348"/>
    <w:rsid w:val="00351041"/>
    <w:rsid w:val="00354891"/>
    <w:rsid w:val="00366272"/>
    <w:rsid w:val="00380AFF"/>
    <w:rsid w:val="0038699B"/>
    <w:rsid w:val="00391338"/>
    <w:rsid w:val="00394837"/>
    <w:rsid w:val="0039583A"/>
    <w:rsid w:val="00397336"/>
    <w:rsid w:val="003A1E4D"/>
    <w:rsid w:val="003A2540"/>
    <w:rsid w:val="003A6C41"/>
    <w:rsid w:val="003B1FDF"/>
    <w:rsid w:val="003B2B30"/>
    <w:rsid w:val="003B6DEC"/>
    <w:rsid w:val="003B7B65"/>
    <w:rsid w:val="003C0391"/>
    <w:rsid w:val="003C77AD"/>
    <w:rsid w:val="003D6AF8"/>
    <w:rsid w:val="003E4D4E"/>
    <w:rsid w:val="003F1628"/>
    <w:rsid w:val="004070EF"/>
    <w:rsid w:val="00413DAC"/>
    <w:rsid w:val="00414149"/>
    <w:rsid w:val="004238E0"/>
    <w:rsid w:val="00430C9C"/>
    <w:rsid w:val="004311E6"/>
    <w:rsid w:val="00433DA1"/>
    <w:rsid w:val="0043458A"/>
    <w:rsid w:val="00434CBA"/>
    <w:rsid w:val="00437232"/>
    <w:rsid w:val="00444120"/>
    <w:rsid w:val="00456C82"/>
    <w:rsid w:val="00461865"/>
    <w:rsid w:val="0046352E"/>
    <w:rsid w:val="00472451"/>
    <w:rsid w:val="0047334F"/>
    <w:rsid w:val="00473841"/>
    <w:rsid w:val="00473845"/>
    <w:rsid w:val="004741DA"/>
    <w:rsid w:val="00480E36"/>
    <w:rsid w:val="004869BC"/>
    <w:rsid w:val="00490E82"/>
    <w:rsid w:val="00491C7F"/>
    <w:rsid w:val="004A0C5B"/>
    <w:rsid w:val="004A3A10"/>
    <w:rsid w:val="004A6E9B"/>
    <w:rsid w:val="004B2393"/>
    <w:rsid w:val="004C62DF"/>
    <w:rsid w:val="004F4912"/>
    <w:rsid w:val="004F7277"/>
    <w:rsid w:val="0050310C"/>
    <w:rsid w:val="0050446A"/>
    <w:rsid w:val="005046DA"/>
    <w:rsid w:val="005105ED"/>
    <w:rsid w:val="0051361A"/>
    <w:rsid w:val="00515934"/>
    <w:rsid w:val="00515EAF"/>
    <w:rsid w:val="005208D8"/>
    <w:rsid w:val="005269AA"/>
    <w:rsid w:val="00534F26"/>
    <w:rsid w:val="005355D8"/>
    <w:rsid w:val="005450EF"/>
    <w:rsid w:val="005510A5"/>
    <w:rsid w:val="00556400"/>
    <w:rsid w:val="00560578"/>
    <w:rsid w:val="00561E0E"/>
    <w:rsid w:val="00575F65"/>
    <w:rsid w:val="00587E97"/>
    <w:rsid w:val="00593365"/>
    <w:rsid w:val="005966BF"/>
    <w:rsid w:val="005A02B5"/>
    <w:rsid w:val="005A08E4"/>
    <w:rsid w:val="005A316F"/>
    <w:rsid w:val="005A33E3"/>
    <w:rsid w:val="005A3BD8"/>
    <w:rsid w:val="005A4FCE"/>
    <w:rsid w:val="005A7665"/>
    <w:rsid w:val="005B075E"/>
    <w:rsid w:val="005B5854"/>
    <w:rsid w:val="005B597C"/>
    <w:rsid w:val="005C3967"/>
    <w:rsid w:val="005C5AA6"/>
    <w:rsid w:val="005C7F09"/>
    <w:rsid w:val="005D5D8A"/>
    <w:rsid w:val="005E0D90"/>
    <w:rsid w:val="005E10A2"/>
    <w:rsid w:val="005E209F"/>
    <w:rsid w:val="005E5E1F"/>
    <w:rsid w:val="005E6978"/>
    <w:rsid w:val="005F78AE"/>
    <w:rsid w:val="005F7D36"/>
    <w:rsid w:val="00601C7A"/>
    <w:rsid w:val="00611A0B"/>
    <w:rsid w:val="00625343"/>
    <w:rsid w:val="00630085"/>
    <w:rsid w:val="006317E5"/>
    <w:rsid w:val="00632B1A"/>
    <w:rsid w:val="00633116"/>
    <w:rsid w:val="00634DC0"/>
    <w:rsid w:val="0063556B"/>
    <w:rsid w:val="00636AAB"/>
    <w:rsid w:val="00643C87"/>
    <w:rsid w:val="00651641"/>
    <w:rsid w:val="00663FD9"/>
    <w:rsid w:val="00680F50"/>
    <w:rsid w:val="00692427"/>
    <w:rsid w:val="006B7EDC"/>
    <w:rsid w:val="006C5FAE"/>
    <w:rsid w:val="006D6BB9"/>
    <w:rsid w:val="006E03AA"/>
    <w:rsid w:val="007169DD"/>
    <w:rsid w:val="007312FE"/>
    <w:rsid w:val="00732CDD"/>
    <w:rsid w:val="00734E59"/>
    <w:rsid w:val="00735029"/>
    <w:rsid w:val="0073503D"/>
    <w:rsid w:val="00750594"/>
    <w:rsid w:val="00754662"/>
    <w:rsid w:val="007548FA"/>
    <w:rsid w:val="0076540C"/>
    <w:rsid w:val="00765D64"/>
    <w:rsid w:val="007764B8"/>
    <w:rsid w:val="0078750F"/>
    <w:rsid w:val="00787839"/>
    <w:rsid w:val="007A0E54"/>
    <w:rsid w:val="007A6A71"/>
    <w:rsid w:val="007B4180"/>
    <w:rsid w:val="007C1AC5"/>
    <w:rsid w:val="007C200C"/>
    <w:rsid w:val="007C28D5"/>
    <w:rsid w:val="007C60D7"/>
    <w:rsid w:val="007C69CA"/>
    <w:rsid w:val="007D53E2"/>
    <w:rsid w:val="007D6FF4"/>
    <w:rsid w:val="007D7700"/>
    <w:rsid w:val="007F05D4"/>
    <w:rsid w:val="007F1C24"/>
    <w:rsid w:val="007F50C2"/>
    <w:rsid w:val="008008FC"/>
    <w:rsid w:val="00801DAD"/>
    <w:rsid w:val="00805E30"/>
    <w:rsid w:val="00811260"/>
    <w:rsid w:val="0081539F"/>
    <w:rsid w:val="00816DAD"/>
    <w:rsid w:val="00821B0D"/>
    <w:rsid w:val="00823DC9"/>
    <w:rsid w:val="00827269"/>
    <w:rsid w:val="00846D39"/>
    <w:rsid w:val="00853EB8"/>
    <w:rsid w:val="00863DC9"/>
    <w:rsid w:val="00884640"/>
    <w:rsid w:val="0088465D"/>
    <w:rsid w:val="00890C32"/>
    <w:rsid w:val="00894CAF"/>
    <w:rsid w:val="00895982"/>
    <w:rsid w:val="008A202C"/>
    <w:rsid w:val="008A59F6"/>
    <w:rsid w:val="008B1CE6"/>
    <w:rsid w:val="008B444A"/>
    <w:rsid w:val="008B600B"/>
    <w:rsid w:val="008D1DF4"/>
    <w:rsid w:val="008E2C80"/>
    <w:rsid w:val="008E320C"/>
    <w:rsid w:val="00910F3F"/>
    <w:rsid w:val="00922D06"/>
    <w:rsid w:val="009324C5"/>
    <w:rsid w:val="00936E9D"/>
    <w:rsid w:val="009438D2"/>
    <w:rsid w:val="00946F64"/>
    <w:rsid w:val="00956191"/>
    <w:rsid w:val="00964D43"/>
    <w:rsid w:val="0096511B"/>
    <w:rsid w:val="00965EB8"/>
    <w:rsid w:val="00966E56"/>
    <w:rsid w:val="009736BC"/>
    <w:rsid w:val="009764E6"/>
    <w:rsid w:val="0098431A"/>
    <w:rsid w:val="009909A9"/>
    <w:rsid w:val="009969A6"/>
    <w:rsid w:val="00996CCF"/>
    <w:rsid w:val="00997B57"/>
    <w:rsid w:val="009A23DD"/>
    <w:rsid w:val="009B19E5"/>
    <w:rsid w:val="009B5740"/>
    <w:rsid w:val="009B6A1D"/>
    <w:rsid w:val="009B7E95"/>
    <w:rsid w:val="009C5D11"/>
    <w:rsid w:val="009C60DD"/>
    <w:rsid w:val="009C66A7"/>
    <w:rsid w:val="009D4CD3"/>
    <w:rsid w:val="009D4E48"/>
    <w:rsid w:val="009E4648"/>
    <w:rsid w:val="009E54A2"/>
    <w:rsid w:val="009E59A5"/>
    <w:rsid w:val="009F2242"/>
    <w:rsid w:val="00A3648F"/>
    <w:rsid w:val="00A41675"/>
    <w:rsid w:val="00A41F19"/>
    <w:rsid w:val="00A4627D"/>
    <w:rsid w:val="00A62C69"/>
    <w:rsid w:val="00A64E45"/>
    <w:rsid w:val="00A8149B"/>
    <w:rsid w:val="00A910B9"/>
    <w:rsid w:val="00AA0371"/>
    <w:rsid w:val="00AB3707"/>
    <w:rsid w:val="00AB46B6"/>
    <w:rsid w:val="00AD5D41"/>
    <w:rsid w:val="00AD6504"/>
    <w:rsid w:val="00AE20B7"/>
    <w:rsid w:val="00AE75FA"/>
    <w:rsid w:val="00AF293C"/>
    <w:rsid w:val="00AF53F6"/>
    <w:rsid w:val="00AF5E24"/>
    <w:rsid w:val="00AF6F6F"/>
    <w:rsid w:val="00B028ED"/>
    <w:rsid w:val="00B07CDB"/>
    <w:rsid w:val="00B14C48"/>
    <w:rsid w:val="00B260E1"/>
    <w:rsid w:val="00B41AD5"/>
    <w:rsid w:val="00B62D9F"/>
    <w:rsid w:val="00B7165F"/>
    <w:rsid w:val="00B85CA4"/>
    <w:rsid w:val="00B9233C"/>
    <w:rsid w:val="00B97E02"/>
    <w:rsid w:val="00BA67BF"/>
    <w:rsid w:val="00BA7289"/>
    <w:rsid w:val="00BA73C5"/>
    <w:rsid w:val="00BB0E18"/>
    <w:rsid w:val="00BB3AAE"/>
    <w:rsid w:val="00BC1CF2"/>
    <w:rsid w:val="00BC6F77"/>
    <w:rsid w:val="00BD42CC"/>
    <w:rsid w:val="00BD76DA"/>
    <w:rsid w:val="00BD7F36"/>
    <w:rsid w:val="00BE449C"/>
    <w:rsid w:val="00BE57E7"/>
    <w:rsid w:val="00BF18A7"/>
    <w:rsid w:val="00BF6510"/>
    <w:rsid w:val="00C01F65"/>
    <w:rsid w:val="00C102EF"/>
    <w:rsid w:val="00C44245"/>
    <w:rsid w:val="00C46AE1"/>
    <w:rsid w:val="00C47A24"/>
    <w:rsid w:val="00C509A0"/>
    <w:rsid w:val="00C55DFF"/>
    <w:rsid w:val="00C56729"/>
    <w:rsid w:val="00C56E59"/>
    <w:rsid w:val="00C62C53"/>
    <w:rsid w:val="00C62F33"/>
    <w:rsid w:val="00C779C8"/>
    <w:rsid w:val="00C816BD"/>
    <w:rsid w:val="00C845AA"/>
    <w:rsid w:val="00CC48BF"/>
    <w:rsid w:val="00CD05DA"/>
    <w:rsid w:val="00CF3A42"/>
    <w:rsid w:val="00CF5FC6"/>
    <w:rsid w:val="00CF6527"/>
    <w:rsid w:val="00CF6BB3"/>
    <w:rsid w:val="00D13FF6"/>
    <w:rsid w:val="00D1434A"/>
    <w:rsid w:val="00D25112"/>
    <w:rsid w:val="00D31DBC"/>
    <w:rsid w:val="00D33407"/>
    <w:rsid w:val="00D523F6"/>
    <w:rsid w:val="00D5683A"/>
    <w:rsid w:val="00D63CE8"/>
    <w:rsid w:val="00D64D1E"/>
    <w:rsid w:val="00D651F6"/>
    <w:rsid w:val="00D6577E"/>
    <w:rsid w:val="00D75D42"/>
    <w:rsid w:val="00D90A5E"/>
    <w:rsid w:val="00D94A25"/>
    <w:rsid w:val="00DA3DF3"/>
    <w:rsid w:val="00DA5045"/>
    <w:rsid w:val="00DA796E"/>
    <w:rsid w:val="00DB127F"/>
    <w:rsid w:val="00DB4225"/>
    <w:rsid w:val="00DB597A"/>
    <w:rsid w:val="00DB62E7"/>
    <w:rsid w:val="00DD255A"/>
    <w:rsid w:val="00DD36F5"/>
    <w:rsid w:val="00DF3446"/>
    <w:rsid w:val="00DF4CA3"/>
    <w:rsid w:val="00DF67DF"/>
    <w:rsid w:val="00E02C30"/>
    <w:rsid w:val="00E02DB1"/>
    <w:rsid w:val="00E04C29"/>
    <w:rsid w:val="00E0772B"/>
    <w:rsid w:val="00E229DA"/>
    <w:rsid w:val="00E313C1"/>
    <w:rsid w:val="00E43833"/>
    <w:rsid w:val="00E44CE6"/>
    <w:rsid w:val="00E46B7E"/>
    <w:rsid w:val="00E5181A"/>
    <w:rsid w:val="00E53C62"/>
    <w:rsid w:val="00E54560"/>
    <w:rsid w:val="00E71F64"/>
    <w:rsid w:val="00E731DB"/>
    <w:rsid w:val="00E73DF4"/>
    <w:rsid w:val="00E90B1F"/>
    <w:rsid w:val="00E92E67"/>
    <w:rsid w:val="00E94C37"/>
    <w:rsid w:val="00E96307"/>
    <w:rsid w:val="00EA59C8"/>
    <w:rsid w:val="00EB1E63"/>
    <w:rsid w:val="00EC4C54"/>
    <w:rsid w:val="00EC58E5"/>
    <w:rsid w:val="00ED2B93"/>
    <w:rsid w:val="00EF3CF8"/>
    <w:rsid w:val="00F126DC"/>
    <w:rsid w:val="00F17A6B"/>
    <w:rsid w:val="00F24355"/>
    <w:rsid w:val="00F24C3B"/>
    <w:rsid w:val="00F57127"/>
    <w:rsid w:val="00F67FF3"/>
    <w:rsid w:val="00F70575"/>
    <w:rsid w:val="00F726DE"/>
    <w:rsid w:val="00F72E12"/>
    <w:rsid w:val="00F75822"/>
    <w:rsid w:val="00F77A09"/>
    <w:rsid w:val="00F8209F"/>
    <w:rsid w:val="00FA07F0"/>
    <w:rsid w:val="00FA376C"/>
    <w:rsid w:val="00FA44C3"/>
    <w:rsid w:val="00FA4534"/>
    <w:rsid w:val="00FB26AE"/>
    <w:rsid w:val="00FC7C91"/>
    <w:rsid w:val="00FD280A"/>
    <w:rsid w:val="00FD7507"/>
    <w:rsid w:val="00FF4C30"/>
    <w:rsid w:val="00FF4FD0"/>
    <w:rsid w:val="00FF6E24"/>
    <w:rsid w:val="00FF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5EF47"/>
  <w15:chartTrackingRefBased/>
  <w15:docId w15:val="{B0A2665E-9A73-4D82-8C7F-08704ADBE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FA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1C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491C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91C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91C7F"/>
    <w:rPr>
      <w:rFonts w:ascii="Calibri" w:eastAsia="Calibri" w:hAnsi="Calibri" w:cs="Calibri"/>
      <w:b/>
      <w:bCs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C7F"/>
  </w:style>
  <w:style w:type="paragraph" w:styleId="Footer">
    <w:name w:val="footer"/>
    <w:basedOn w:val="Normal"/>
    <w:link w:val="Foot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C7F"/>
  </w:style>
  <w:style w:type="character" w:customStyle="1" w:styleId="Heading3Char">
    <w:name w:val="Heading 3 Char"/>
    <w:basedOn w:val="DefaultParagraphFont"/>
    <w:link w:val="Heading3"/>
    <w:uiPriority w:val="9"/>
    <w:rsid w:val="00491C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91C7F"/>
    <w:rPr>
      <w:i/>
      <w:iCs/>
    </w:rPr>
  </w:style>
  <w:style w:type="table" w:styleId="TableGrid">
    <w:name w:val="Table Grid"/>
    <w:basedOn w:val="TableNormal"/>
    <w:uiPriority w:val="39"/>
    <w:rsid w:val="00491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1C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1C7F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91C7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paragraph" w:styleId="Revision">
    <w:name w:val="Revision"/>
    <w:hidden/>
    <w:uiPriority w:val="99"/>
    <w:semiHidden/>
    <w:rsid w:val="002067B0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B19E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@aoh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php.org/wp-content/uploads/2019/07/ASPHP-speaker-agreement.pdf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sphp.org" TargetMode="External"/><Relationship Id="rId1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357</Words>
  <Characters>774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Wiest</dc:creator>
  <cp:keywords/>
  <dc:description/>
  <cp:lastModifiedBy>Annie Wiest</cp:lastModifiedBy>
  <cp:revision>4</cp:revision>
  <dcterms:created xsi:type="dcterms:W3CDTF">2026-04-08T18:19:00Z</dcterms:created>
  <dcterms:modified xsi:type="dcterms:W3CDTF">2026-04-22T19:21:00Z</dcterms:modified>
</cp:coreProperties>
</file>